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19F3C8" w14:textId="77777777" w:rsidR="004D368B" w:rsidRPr="00BF1C45" w:rsidRDefault="004D368B" w:rsidP="00BB2607">
      <w:pPr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</w:pPr>
      <w:r w:rsidRPr="00BF1C45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 xml:space="preserve">Highly Effective Strategies To </w:t>
      </w:r>
    </w:p>
    <w:p w14:paraId="12B40D44" w14:textId="277E94AA" w:rsidR="00BB2607" w:rsidRPr="00BF1C45" w:rsidRDefault="004D368B" w:rsidP="00BB2607">
      <w:pPr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u w:val="single"/>
        </w:rPr>
      </w:pPr>
      <w:r w:rsidRPr="00BF1C45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>Manage Catastrophic Workers’ Comp Claims</w:t>
      </w:r>
    </w:p>
    <w:p w14:paraId="2A198987" w14:textId="77777777" w:rsidR="00BB2607" w:rsidRPr="00BF1C45" w:rsidRDefault="00BB2607" w:rsidP="00BB2607">
      <w:pPr>
        <w:rPr>
          <w:rFonts w:ascii="Times New Roman" w:hAnsi="Times New Roman" w:cs="Times New Roman"/>
          <w:b/>
          <w:color w:val="000000" w:themeColor="text1"/>
          <w:sz w:val="26"/>
          <w:szCs w:val="26"/>
          <w:u w:val="single"/>
        </w:rPr>
      </w:pPr>
    </w:p>
    <w:p w14:paraId="57F38468" w14:textId="77777777" w:rsidR="00BF1C45" w:rsidRPr="00BF1C45" w:rsidRDefault="00BF1C45" w:rsidP="00BF1C45">
      <w:pP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Introduction: (5 minutes)</w:t>
      </w:r>
    </w:p>
    <w:p w14:paraId="342B69EA" w14:textId="77777777" w:rsidR="00BF1C45" w:rsidRPr="00BF1C45" w:rsidRDefault="00BF1C45" w:rsidP="00BF1C45">
      <w:pPr>
        <w:pStyle w:val="ListParagraph"/>
        <w:widowControl w:val="0"/>
        <w:numPr>
          <w:ilvl w:val="0"/>
          <w:numId w:val="48"/>
        </w:numPr>
        <w:tabs>
          <w:tab w:val="left" w:pos="828"/>
          <w:tab w:val="left" w:pos="829"/>
        </w:tabs>
        <w:autoSpaceDE w:val="0"/>
        <w:autoSpaceDN w:val="0"/>
        <w:spacing w:before="183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elcome to WC Mastery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ining</w:t>
      </w:r>
    </w:p>
    <w:p w14:paraId="008B1193" w14:textId="77777777" w:rsidR="00BF1C45" w:rsidRPr="00BF1C45" w:rsidRDefault="00BF1C45" w:rsidP="00BF1C45">
      <w:pPr>
        <w:pStyle w:val="ListParagraph"/>
        <w:widowControl w:val="0"/>
        <w:numPr>
          <w:ilvl w:val="1"/>
          <w:numId w:val="48"/>
        </w:numPr>
        <w:tabs>
          <w:tab w:val="left" w:pos="1548"/>
          <w:tab w:val="left" w:pos="1549"/>
        </w:tabs>
        <w:autoSpaceDE w:val="0"/>
        <w:autoSpaceDN w:val="0"/>
        <w:spacing w:before="19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xcited for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o learn, more excited for you to implement and impact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ives</w:t>
      </w:r>
      <w:proofErr w:type="gramEnd"/>
    </w:p>
    <w:p w14:paraId="722DE687" w14:textId="77777777" w:rsidR="00BF1C45" w:rsidRPr="00BF1C45" w:rsidRDefault="00BF1C45" w:rsidP="00BF1C45">
      <w:pPr>
        <w:pStyle w:val="ListParagraph"/>
        <w:widowControl w:val="0"/>
        <w:numPr>
          <w:ilvl w:val="1"/>
          <w:numId w:val="48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egaphone, your impact is that much </w:t>
      </w:r>
      <w:proofErr w:type="gramStart"/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bigger</w:t>
      </w:r>
      <w:proofErr w:type="gramEnd"/>
    </w:p>
    <w:p w14:paraId="65F1B6BD" w14:textId="77777777" w:rsidR="00BF1C45" w:rsidRPr="00BF1C45" w:rsidRDefault="00BF1C45" w:rsidP="00BF1C45">
      <w:pPr>
        <w:pStyle w:val="ListParagraph"/>
        <w:widowControl w:val="0"/>
        <w:numPr>
          <w:ilvl w:val="1"/>
          <w:numId w:val="48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ocus on care &amp; outcome, cost savings will follow in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pades</w:t>
      </w:r>
      <w:proofErr w:type="gramEnd"/>
    </w:p>
    <w:p w14:paraId="04FC530C" w14:textId="77777777" w:rsidR="00BF1C45" w:rsidRPr="00BF1C45" w:rsidRDefault="00BF1C45" w:rsidP="00BF1C45">
      <w:pPr>
        <w:pStyle w:val="ListParagraph"/>
        <w:widowControl w:val="0"/>
        <w:numPr>
          <w:ilvl w:val="0"/>
          <w:numId w:val="48"/>
        </w:numPr>
        <w:tabs>
          <w:tab w:val="left" w:pos="828"/>
          <w:tab w:val="left" w:pos="829"/>
        </w:tabs>
        <w:autoSpaceDE w:val="0"/>
        <w:autoSpaceDN w:val="0"/>
        <w:spacing w:after="0" w:line="293" w:lineRule="exact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troduce 3 Main Points:</w:t>
      </w:r>
    </w:p>
    <w:p w14:paraId="5F0A936D" w14:textId="77777777" w:rsidR="00BF1C45" w:rsidRPr="00BF1C45" w:rsidRDefault="00BF1C45" w:rsidP="00BF1C45">
      <w:pPr>
        <w:pStyle w:val="ListParagraph"/>
        <w:widowControl w:val="0"/>
        <w:numPr>
          <w:ilvl w:val="0"/>
          <w:numId w:val="47"/>
        </w:numPr>
        <w:tabs>
          <w:tab w:val="left" w:pos="1548"/>
          <w:tab w:val="left" w:pos="1549"/>
        </w:tabs>
        <w:autoSpaceDE w:val="0"/>
        <w:autoSpaceDN w:val="0"/>
        <w:spacing w:before="2" w:after="0" w:line="293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fine Catastrophic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s</w:t>
      </w:r>
    </w:p>
    <w:p w14:paraId="33C6B2E9" w14:textId="77777777" w:rsidR="00BF1C45" w:rsidRPr="00BF1C45" w:rsidRDefault="00BF1C45" w:rsidP="00BF1C45">
      <w:pPr>
        <w:pStyle w:val="ListParagraph"/>
        <w:widowControl w:val="0"/>
        <w:numPr>
          <w:ilvl w:val="0"/>
          <w:numId w:val="47"/>
        </w:numPr>
        <w:tabs>
          <w:tab w:val="left" w:pos="1548"/>
          <w:tab w:val="left" w:pos="1549"/>
        </w:tabs>
        <w:autoSpaceDE w:val="0"/>
        <w:autoSpaceDN w:val="0"/>
        <w:spacing w:after="0" w:line="292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tastrophic Care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lan</w:t>
      </w:r>
    </w:p>
    <w:p w14:paraId="68CA6737" w14:textId="77777777" w:rsidR="00BF1C45" w:rsidRPr="00BF1C45" w:rsidRDefault="00BF1C45" w:rsidP="00BF1C45">
      <w:pPr>
        <w:pStyle w:val="ListParagraph"/>
        <w:widowControl w:val="0"/>
        <w:numPr>
          <w:ilvl w:val="0"/>
          <w:numId w:val="47"/>
        </w:numPr>
        <w:tabs>
          <w:tab w:val="left" w:pos="1548"/>
          <w:tab w:val="left" w:pos="1549"/>
        </w:tabs>
        <w:autoSpaceDE w:val="0"/>
        <w:autoSpaceDN w:val="0"/>
        <w:spacing w:after="0" w:line="292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ere and How to Star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mplementation</w:t>
      </w:r>
    </w:p>
    <w:p w14:paraId="37E68944" w14:textId="77777777" w:rsidR="00BF1C45" w:rsidRPr="00BF1C45" w:rsidRDefault="00BF1C45" w:rsidP="00BF1C45">
      <w:pPr>
        <w:widowControl w:val="0"/>
        <w:tabs>
          <w:tab w:val="left" w:pos="1548"/>
          <w:tab w:val="left" w:pos="1549"/>
        </w:tabs>
        <w:autoSpaceDE w:val="0"/>
        <w:autoSpaceDN w:val="0"/>
        <w:spacing w:after="0" w:line="292" w:lineRule="exact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22CB8D7" w14:textId="77777777" w:rsidR="00BF1C45" w:rsidRPr="00BF1C45" w:rsidRDefault="00BF1C45" w:rsidP="00BF1C45">
      <w:pPr>
        <w:spacing w:before="90"/>
        <w:ind w:left="108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  <w:t>Main Point #1: Define Catastrophic Claims (5-10 minutes)</w:t>
      </w:r>
    </w:p>
    <w:p w14:paraId="28BBE05B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828"/>
          <w:tab w:val="left" w:pos="829"/>
        </w:tabs>
        <w:autoSpaceDE w:val="0"/>
        <w:autoSpaceDN w:val="0"/>
        <w:spacing w:before="85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s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ats</w:t>
      </w:r>
    </w:p>
    <w:p w14:paraId="4A9ACB24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8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TD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s (John Burton Study, Rutgers 2009)</w:t>
      </w:r>
    </w:p>
    <w:p w14:paraId="2F6FF3E1" w14:textId="77777777" w:rsidR="00BF1C45" w:rsidRPr="00BF1C45" w:rsidRDefault="00BF1C45" w:rsidP="00BF1C45">
      <w:pPr>
        <w:pStyle w:val="ListParagraph"/>
        <w:widowControl w:val="0"/>
        <w:numPr>
          <w:ilvl w:val="2"/>
          <w:numId w:val="46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0.3% of claims 7.1% of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enefits</w:t>
      </w:r>
    </w:p>
    <w:p w14:paraId="74EBC35F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OEM Statistics</w:t>
      </w:r>
    </w:p>
    <w:p w14:paraId="13B2FC0A" w14:textId="77777777" w:rsidR="00BF1C45" w:rsidRPr="00BF1C45" w:rsidRDefault="00BF1C45" w:rsidP="00BF1C45">
      <w:pPr>
        <w:pStyle w:val="ListParagraph"/>
        <w:widowControl w:val="0"/>
        <w:numPr>
          <w:ilvl w:val="2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5% of claims, 80% of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sts</w:t>
      </w:r>
    </w:p>
    <w:p w14:paraId="547BCE18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mpact:</w:t>
      </w:r>
    </w:p>
    <w:p w14:paraId="2C9E4CFB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8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ife of individual and their family</w:t>
      </w:r>
    </w:p>
    <w:p w14:paraId="4FFBFFFD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aily workplace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perations, other co-workers</w:t>
      </w:r>
    </w:p>
    <w:p w14:paraId="11987FB4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ty, Boy Scouts</w:t>
      </w:r>
    </w:p>
    <w:p w14:paraId="2267DA5C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ublic Relations</w:t>
      </w:r>
    </w:p>
    <w:p w14:paraId="0530B738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inancial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mpact</w:t>
      </w:r>
    </w:p>
    <w:p w14:paraId="38F190DF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countability to</w:t>
      </w:r>
      <w:r w:rsidRPr="00BF1C45">
        <w:rPr>
          <w:rFonts w:ascii="Times New Roman" w:hAnsi="Times New Roman" w:cs="Times New Roman"/>
          <w:color w:val="000000" w:themeColor="text1"/>
          <w:spacing w:val="-9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SHA</w:t>
      </w:r>
    </w:p>
    <w:p w14:paraId="264F9753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828"/>
          <w:tab w:val="left" w:pos="829"/>
        </w:tabs>
        <w:autoSpaceDE w:val="0"/>
        <w:autoSpaceDN w:val="0"/>
        <w:spacing w:before="7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finition</w:t>
      </w:r>
    </w:p>
    <w:p w14:paraId="566D1C99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“outside of normal reporting”</w:t>
      </w:r>
    </w:p>
    <w:p w14:paraId="32EF046E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ultiple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uma</w:t>
      </w:r>
    </w:p>
    <w:p w14:paraId="1689CA8D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evere burns</w:t>
      </w:r>
    </w:p>
    <w:p w14:paraId="3F2C4DDA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umatic brain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ies</w:t>
      </w:r>
    </w:p>
    <w:p w14:paraId="21B37ABD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Spinal cord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ies</w:t>
      </w:r>
    </w:p>
    <w:p w14:paraId="7D7876A1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mputations</w:t>
      </w:r>
    </w:p>
    <w:p w14:paraId="116BF3C1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&amp;I</w:t>
      </w:r>
    </w:p>
    <w:p w14:paraId="7572F0ED" w14:textId="77777777" w:rsidR="00BF1C45" w:rsidRPr="00BF1C45" w:rsidRDefault="00BF1C45" w:rsidP="00BF1C45">
      <w:pPr>
        <w:pStyle w:val="ListParagraph"/>
        <w:widowControl w:val="0"/>
        <w:numPr>
          <w:ilvl w:val="2"/>
          <w:numId w:val="46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quires overnight hospitalization w/in 24 hours &amp; 4 consecutive days of</w:t>
      </w:r>
      <w:r w:rsidRPr="00BF1C45">
        <w:rPr>
          <w:rFonts w:ascii="Times New Roman" w:hAnsi="Times New Roman" w:cs="Times New Roman"/>
          <w:color w:val="000000" w:themeColor="text1"/>
          <w:spacing w:val="-23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spitalization</w:t>
      </w:r>
      <w:proofErr w:type="gramEnd"/>
    </w:p>
    <w:p w14:paraId="5591AEAE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“creeping catastrophic”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s</w:t>
      </w:r>
      <w:proofErr w:type="gramEnd"/>
    </w:p>
    <w:p w14:paraId="50E72958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828"/>
          <w:tab w:val="left" w:pos="829"/>
        </w:tabs>
        <w:autoSpaceDE w:val="0"/>
        <w:autoSpaceDN w:val="0"/>
        <w:spacing w:before="85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igger point:</w:t>
      </w:r>
    </w:p>
    <w:p w14:paraId="4F29F088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8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ype of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y</w:t>
      </w:r>
    </w:p>
    <w:p w14:paraId="16FD69E6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spitalization</w:t>
      </w:r>
    </w:p>
    <w:p w14:paraId="12D463E4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outine claims that turn</w:t>
      </w:r>
      <w:r w:rsidRPr="00BF1C45">
        <w:rPr>
          <w:rFonts w:ascii="Times New Roman" w:hAnsi="Times New Roman" w:cs="Times New Roman"/>
          <w:color w:val="000000" w:themeColor="text1"/>
          <w:spacing w:val="-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plex</w:t>
      </w:r>
    </w:p>
    <w:p w14:paraId="7908D24E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arly Intervention is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key</w:t>
      </w:r>
    </w:p>
    <w:p w14:paraId="6278E82E" w14:textId="77777777" w:rsidR="00BF1C45" w:rsidRPr="00BF1C45" w:rsidRDefault="00BF1C45" w:rsidP="00BF1C45">
      <w:pPr>
        <w:pStyle w:val="ListParagraph"/>
        <w:widowControl w:val="0"/>
        <w:numPr>
          <w:ilvl w:val="2"/>
          <w:numId w:val="46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ritten policy</w:t>
      </w:r>
    </w:p>
    <w:p w14:paraId="537011A3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828"/>
          <w:tab w:val="left" w:pos="829"/>
        </w:tabs>
        <w:autoSpaceDE w:val="0"/>
        <w:autoSpaceDN w:val="0"/>
        <w:spacing w:before="22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uses of catastrophic claims (Safety</w:t>
      </w:r>
      <w:r w:rsidRPr="00BF1C45">
        <w:rPr>
          <w:rFonts w:ascii="Times New Roman" w:hAnsi="Times New Roman" w:cs="Times New Roman"/>
          <w:color w:val="000000" w:themeColor="text1"/>
          <w:spacing w:val="-1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ational)</w:t>
      </w:r>
    </w:p>
    <w:p w14:paraId="0D618DC2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7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24% motor vehicle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cident</w:t>
      </w:r>
    </w:p>
    <w:p w14:paraId="72880265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24% from fall, even simple trip &amp; fall where land and incur brain</w:t>
      </w:r>
      <w:r w:rsidRPr="00BF1C45">
        <w:rPr>
          <w:rFonts w:ascii="Times New Roman" w:hAnsi="Times New Roman" w:cs="Times New Roman"/>
          <w:color w:val="000000" w:themeColor="text1"/>
          <w:spacing w:val="-20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y</w:t>
      </w:r>
      <w:proofErr w:type="gramEnd"/>
    </w:p>
    <w:p w14:paraId="66D0E25D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20% struck by</w:t>
      </w:r>
    </w:p>
    <w:p w14:paraId="7688E56B" w14:textId="77777777" w:rsidR="00BF1C45" w:rsidRPr="00BF1C45" w:rsidRDefault="00BF1C45" w:rsidP="00BF1C45">
      <w:pPr>
        <w:pStyle w:val="ListParagraph"/>
        <w:widowControl w:val="0"/>
        <w:numPr>
          <w:ilvl w:val="2"/>
          <w:numId w:val="46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ruck by car, struck by falling</w:t>
      </w:r>
      <w:r w:rsidRPr="00BF1C45">
        <w:rPr>
          <w:rFonts w:ascii="Times New Roman" w:hAnsi="Times New Roman" w:cs="Times New Roman"/>
          <w:color w:val="000000" w:themeColor="text1"/>
          <w:spacing w:val="-2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bject</w:t>
      </w:r>
      <w:proofErr w:type="gramEnd"/>
    </w:p>
    <w:p w14:paraId="7CD63FB1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10% act of crime</w:t>
      </w:r>
    </w:p>
    <w:p w14:paraId="42565306" w14:textId="77777777" w:rsidR="00BF1C45" w:rsidRPr="00BF1C45" w:rsidRDefault="00BF1C45" w:rsidP="00BF1C45">
      <w:pPr>
        <w:pStyle w:val="ListParagraph"/>
        <w:widowControl w:val="0"/>
        <w:numPr>
          <w:ilvl w:val="1"/>
          <w:numId w:val="46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8% burns</w:t>
      </w:r>
    </w:p>
    <w:p w14:paraId="04BBF269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atastrophic Claims are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ifferent, and</w:t>
      </w:r>
      <w:proofErr w:type="gramEnd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need to be treated and cared for differently.</w:t>
      </w:r>
    </w:p>
    <w:p w14:paraId="394F68D5" w14:textId="77777777" w:rsidR="00BF1C45" w:rsidRPr="00BF1C45" w:rsidRDefault="00BF1C45" w:rsidP="00BF1C45">
      <w:pPr>
        <w:pStyle w:val="ListParagraph"/>
        <w:widowControl w:val="0"/>
        <w:numPr>
          <w:ilvl w:val="0"/>
          <w:numId w:val="46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mpact on Litigation Rates</w:t>
      </w:r>
    </w:p>
    <w:p w14:paraId="3675802E" w14:textId="77777777" w:rsidR="00BF1C45" w:rsidRPr="00BF1C45" w:rsidRDefault="00BF1C45" w:rsidP="00BF1C45">
      <w:pPr>
        <w:ind w:left="108"/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</w:pPr>
    </w:p>
    <w:p w14:paraId="0909C0EE" w14:textId="77777777" w:rsidR="00BF1C45" w:rsidRDefault="00BF1C45">
      <w:pPr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</w:pPr>
      <w:r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  <w:br w:type="page"/>
      </w:r>
    </w:p>
    <w:p w14:paraId="54C34584" w14:textId="0B16E988" w:rsidR="00BF1C45" w:rsidRPr="00BF1C45" w:rsidRDefault="00BF1C45" w:rsidP="00BF1C45">
      <w:pPr>
        <w:ind w:left="108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  <w:lastRenderedPageBreak/>
        <w:t>Main Point #2: Catastrophic Care Plan (30 minutes)</w:t>
      </w:r>
    </w:p>
    <w:p w14:paraId="624ECCDE" w14:textId="77777777" w:rsidR="00BF1C45" w:rsidRPr="00BF1C45" w:rsidRDefault="00BF1C45" w:rsidP="00BF1C45">
      <w:pPr>
        <w:pStyle w:val="ListParagraph"/>
        <w:widowControl w:val="0"/>
        <w:numPr>
          <w:ilvl w:val="0"/>
          <w:numId w:val="42"/>
        </w:numPr>
        <w:tabs>
          <w:tab w:val="left" w:pos="829"/>
        </w:tabs>
        <w:autoSpaceDE w:val="0"/>
        <w:autoSpaceDN w:val="0"/>
        <w:spacing w:before="226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nemies of Proper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re</w:t>
      </w:r>
    </w:p>
    <w:p w14:paraId="04163A6B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oor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cation</w:t>
      </w:r>
    </w:p>
    <w:p w14:paraId="63CBBF36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lays in Medical</w:t>
      </w:r>
      <w:r w:rsidRPr="00BF1C45">
        <w:rPr>
          <w:rFonts w:ascii="Times New Roman" w:hAnsi="Times New Roman" w:cs="Times New Roman"/>
          <w:color w:val="000000" w:themeColor="text1"/>
          <w:spacing w:val="-1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eatment</w:t>
      </w:r>
    </w:p>
    <w:p w14:paraId="1A735821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3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mproper Medical</w:t>
      </w:r>
      <w:r w:rsidRPr="00BF1C45">
        <w:rPr>
          <w:rFonts w:ascii="Times New Roman" w:hAnsi="Times New Roman" w:cs="Times New Roman"/>
          <w:color w:val="000000" w:themeColor="text1"/>
          <w:spacing w:val="-1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eatment</w:t>
      </w:r>
    </w:p>
    <w:p w14:paraId="5608B7D6" w14:textId="77777777" w:rsidR="00BF1C45" w:rsidRPr="00BF1C45" w:rsidRDefault="00BF1C45" w:rsidP="00BF1C45">
      <w:pPr>
        <w:pStyle w:val="Heading1"/>
        <w:keepNext w:val="0"/>
        <w:keepLines w:val="0"/>
        <w:widowControl w:val="0"/>
        <w:numPr>
          <w:ilvl w:val="0"/>
          <w:numId w:val="42"/>
        </w:numPr>
        <w:tabs>
          <w:tab w:val="left" w:pos="829"/>
        </w:tabs>
        <w:autoSpaceDE w:val="0"/>
        <w:autoSpaceDN w:val="0"/>
        <w:spacing w:before="0" w:line="240" w:lineRule="auto"/>
        <w:ind w:hanging="361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riority #1: Demonstrate Care &amp; Establish Trust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t</w:t>
      </w:r>
      <w:proofErr w:type="gramEnd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ime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of</w:t>
      </w:r>
      <w:r w:rsidRPr="00BF1C45">
        <w:rPr>
          <w:rFonts w:ascii="Times New Roman" w:hAnsi="Times New Roman" w:cs="Times New Roman"/>
          <w:color w:val="000000" w:themeColor="text1"/>
          <w:spacing w:val="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y</w:t>
      </w:r>
    </w:p>
    <w:p w14:paraId="27818262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Can’t let go of the injured worker, have to be there right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away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2E73A3D2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ntact employee (if able to speak) / family member; arrange to meet at</w:t>
      </w:r>
      <w:r w:rsidRPr="00BF1C45">
        <w:rPr>
          <w:rFonts w:ascii="Times New Roman" w:hAnsi="Times New Roman" w:cs="Times New Roman"/>
          <w:color w:val="000000" w:themeColor="text1"/>
          <w:spacing w:val="-20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spital</w:t>
      </w:r>
      <w:proofErr w:type="gramEnd"/>
    </w:p>
    <w:p w14:paraId="25608E4D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16 body systems</w:t>
      </w:r>
    </w:p>
    <w:p w14:paraId="043FDFBE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16th body system is the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mily;</w:t>
      </w:r>
      <w:proofErr w:type="gramEnd"/>
    </w:p>
    <w:p w14:paraId="21771F3E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ave to solve for family and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ty</w:t>
      </w:r>
      <w:proofErr w:type="gramEnd"/>
    </w:p>
    <w:p w14:paraId="71F64F3C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ue Injured Worker Advocacy:</w:t>
      </w:r>
    </w:p>
    <w:p w14:paraId="114A961A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Visi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spital:</w:t>
      </w:r>
    </w:p>
    <w:p w14:paraId="756D2D19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clude: Direct Supervisor,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CM</w:t>
      </w:r>
    </w:p>
    <w:p w14:paraId="7868071F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ring flowers or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imilar</w:t>
      </w:r>
      <w:proofErr w:type="gramEnd"/>
    </w:p>
    <w:p w14:paraId="49E637F5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utlier Cases: $2m turned into $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4m</w:t>
      </w:r>
      <w:proofErr w:type="gramEnd"/>
    </w:p>
    <w:p w14:paraId="1FFD8A0C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sychosocial issues were family and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ty</w:t>
      </w:r>
      <w:proofErr w:type="gramEnd"/>
    </w:p>
    <w:p w14:paraId="5CA5B23E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pecialized social workers to address and manage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ssues</w:t>
      </w:r>
      <w:proofErr w:type="gramEnd"/>
    </w:p>
    <w:p w14:paraId="5BB3E417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mployee concerned with survival, fear of how support family,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tc.</w:t>
      </w:r>
    </w:p>
    <w:p w14:paraId="1F4231F4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2268"/>
          <w:tab w:val="left" w:pos="2269"/>
        </w:tabs>
        <w:autoSpaceDE w:val="0"/>
        <w:autoSpaceDN w:val="0"/>
        <w:spacing w:after="0" w:line="256" w:lineRule="auto"/>
        <w:ind w:left="2268" w:right="488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“Will I be able to work in the future and how will this accident impact my</w:t>
      </w:r>
      <w:r w:rsidRPr="00BF1C45">
        <w:rPr>
          <w:rFonts w:ascii="Times New Roman" w:hAnsi="Times New Roman" w:cs="Times New Roman"/>
          <w:color w:val="000000" w:themeColor="text1"/>
          <w:spacing w:val="-2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life with my family and </w:t>
      </w:r>
      <w:r w:rsidRPr="00BF1C45">
        <w:rPr>
          <w:rFonts w:ascii="Times New Roman" w:hAnsi="Times New Roman" w:cs="Times New Roman"/>
          <w:color w:val="000000" w:themeColor="text1"/>
          <w:spacing w:val="2"/>
          <w:sz w:val="26"/>
          <w:szCs w:val="26"/>
        </w:rPr>
        <w:t xml:space="preserve">my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mily’s</w:t>
      </w:r>
      <w:r w:rsidRPr="00BF1C45">
        <w:rPr>
          <w:rFonts w:ascii="Times New Roman" w:hAnsi="Times New Roman" w:cs="Times New Roman"/>
          <w:color w:val="000000" w:themeColor="text1"/>
          <w:spacing w:val="-27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ife?</w:t>
      </w:r>
    </w:p>
    <w:p w14:paraId="4983312F" w14:textId="77777777" w:rsidR="00BF1C45" w:rsidRPr="00BF1C45" w:rsidRDefault="00BF1C45" w:rsidP="00BF1C45">
      <w:pPr>
        <w:pStyle w:val="ListParagraph"/>
        <w:widowControl w:val="0"/>
        <w:numPr>
          <w:ilvl w:val="1"/>
          <w:numId w:val="42"/>
        </w:numPr>
        <w:tabs>
          <w:tab w:val="left" w:pos="1548"/>
          <w:tab w:val="left" w:pos="1549"/>
        </w:tabs>
        <w:autoSpaceDE w:val="0"/>
        <w:autoSpaceDN w:val="0"/>
        <w:spacing w:before="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ere litigation is often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cided:</w:t>
      </w:r>
    </w:p>
    <w:p w14:paraId="4902C638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stablish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apport</w:t>
      </w:r>
      <w:proofErr w:type="gramEnd"/>
    </w:p>
    <w:p w14:paraId="0A7B2CA3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ctive listening, Empathy, </w:t>
      </w:r>
      <w:proofErr w:type="gramStart"/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Be</w:t>
      </w:r>
      <w:proofErr w:type="gramEnd"/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knowledged &amp;</w:t>
      </w:r>
      <w:r w:rsidRPr="00BF1C45">
        <w:rPr>
          <w:rFonts w:ascii="Times New Roman" w:hAnsi="Times New Roman" w:cs="Times New Roman"/>
          <w:color w:val="000000" w:themeColor="text1"/>
          <w:spacing w:val="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eard</w:t>
      </w:r>
    </w:p>
    <w:p w14:paraId="326C17F9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f you don’t listen, they’ll find an attorney who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ill</w:t>
      </w:r>
      <w:proofErr w:type="gramEnd"/>
    </w:p>
    <w:p w14:paraId="77E06C1E" w14:textId="77777777" w:rsidR="00BF1C45" w:rsidRPr="00BF1C45" w:rsidRDefault="00BF1C45" w:rsidP="00BF1C45">
      <w:pPr>
        <w:pStyle w:val="ListParagraph"/>
        <w:widowControl w:val="0"/>
        <w:numPr>
          <w:ilvl w:val="2"/>
          <w:numId w:val="42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0" w:name="_Hlk61615546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assure that all medical and indemnity taken care</w:t>
      </w:r>
      <w:r w:rsidRPr="00BF1C45">
        <w:rPr>
          <w:rFonts w:ascii="Times New Roman" w:hAnsi="Times New Roman" w:cs="Times New Roman"/>
          <w:color w:val="000000" w:themeColor="text1"/>
          <w:spacing w:val="-1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of</w:t>
      </w:r>
    </w:p>
    <w:p w14:paraId="77A0B1BB" w14:textId="77777777" w:rsidR="00BF1C45" w:rsidRPr="00BF1C45" w:rsidRDefault="00BF1C45" w:rsidP="00BF1C4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ichael J Fox</w:t>
      </w:r>
    </w:p>
    <w:p w14:paraId="6ACF566E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1189"/>
          <w:tab w:val="left" w:pos="1190"/>
        </w:tabs>
        <w:autoSpaceDE w:val="0"/>
        <w:autoSpaceDN w:val="0"/>
        <w:spacing w:after="0" w:line="261" w:lineRule="auto"/>
        <w:ind w:right="336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hose in despair speak of positivity, encouragement, not giving up on patient</w:t>
      </w:r>
      <w:r w:rsidRPr="00BF1C45">
        <w:rPr>
          <w:rFonts w:ascii="Times New Roman" w:hAnsi="Times New Roman" w:cs="Times New Roman"/>
          <w:color w:val="000000" w:themeColor="text1"/>
          <w:spacing w:val="-3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s deciding factor. “you’ll be able to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go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ishing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gain</w:t>
      </w:r>
      <w:proofErr w:type="gramEnd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”</w:t>
      </w:r>
    </w:p>
    <w:p w14:paraId="2F33B1C6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1189"/>
          <w:tab w:val="left" w:pos="1190"/>
        </w:tabs>
        <w:autoSpaceDE w:val="0"/>
        <w:autoSpaceDN w:val="0"/>
        <w:spacing w:after="0" w:line="270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ifference between disability mindset &amp; return to</w:t>
      </w:r>
      <w:r w:rsidRPr="00BF1C45">
        <w:rPr>
          <w:rFonts w:ascii="Times New Roman" w:hAnsi="Times New Roman" w:cs="Times New Roman"/>
          <w:color w:val="000000" w:themeColor="text1"/>
          <w:spacing w:val="-10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unction</w:t>
      </w:r>
      <w:proofErr w:type="gramEnd"/>
    </w:p>
    <w:p w14:paraId="6D37BD7D" w14:textId="77777777" w:rsidR="00BF1C45" w:rsidRPr="00BF1C45" w:rsidRDefault="00BF1C45" w:rsidP="00BF1C45">
      <w:pPr>
        <w:pStyle w:val="ListParagraph"/>
        <w:widowControl w:val="0"/>
        <w:numPr>
          <w:ilvl w:val="3"/>
          <w:numId w:val="42"/>
        </w:numPr>
        <w:tabs>
          <w:tab w:val="left" w:pos="1189"/>
          <w:tab w:val="left" w:pos="1190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Vulnerable; reframe &amp; focus on function rather than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ain</w:t>
      </w:r>
      <w:proofErr w:type="gramEnd"/>
    </w:p>
    <w:p w14:paraId="0E6D45F8" w14:textId="77777777" w:rsidR="00BF1C45" w:rsidRPr="00BF1C45" w:rsidRDefault="00BF1C45" w:rsidP="00BF1C4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i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 xml:space="preserve">People </w:t>
      </w:r>
      <w:proofErr w:type="gramStart"/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Don’t</w:t>
      </w:r>
      <w:proofErr w:type="gramEnd"/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 xml:space="preserve"> Care How Much </w:t>
      </w:r>
      <w:r w:rsidRPr="00BF1C45">
        <w:rPr>
          <w:rFonts w:ascii="Times New Roman" w:hAnsi="Times New Roman" w:cs="Times New Roman"/>
          <w:i/>
          <w:color w:val="000000" w:themeColor="text1"/>
          <w:spacing w:val="-4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 xml:space="preserve">Know Until They Know How Much </w:t>
      </w:r>
      <w:r w:rsidRPr="00BF1C45">
        <w:rPr>
          <w:rFonts w:ascii="Times New Roman" w:hAnsi="Times New Roman" w:cs="Times New Roman"/>
          <w:i/>
          <w:color w:val="000000" w:themeColor="text1"/>
          <w:spacing w:val="-4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Care. – Teddy Roosevelt</w:t>
      </w:r>
      <w:bookmarkEnd w:id="0"/>
    </w:p>
    <w:p w14:paraId="112201C1" w14:textId="77777777" w:rsidR="00BF1C45" w:rsidRPr="00BF1C45" w:rsidRDefault="00BF1C45" w:rsidP="00BF1C45">
      <w:pPr>
        <w:pStyle w:val="Heading1"/>
        <w:keepNext w:val="0"/>
        <w:keepLines w:val="0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90" w:line="240" w:lineRule="auto"/>
        <w:ind w:hanging="361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Priority #2: Detailed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vestigation w/ long view</w:t>
      </w:r>
    </w:p>
    <w:p w14:paraId="60AA079A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“Element of fraud doesn’t exist; no malingering.”</w:t>
      </w:r>
    </w:p>
    <w:p w14:paraId="75F28B83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4" w:after="0" w:line="29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afety department</w:t>
      </w:r>
      <w:r w:rsidRPr="00BF1C45">
        <w:rPr>
          <w:rFonts w:ascii="Times New Roman" w:hAnsi="Times New Roman" w:cs="Times New Roman"/>
          <w:color w:val="000000" w:themeColor="text1"/>
          <w:spacing w:val="-9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volvement</w:t>
      </w:r>
    </w:p>
    <w:p w14:paraId="74DF285B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SHA</w:t>
      </w:r>
    </w:p>
    <w:p w14:paraId="301C305B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o, What, Why,</w:t>
      </w:r>
      <w:r w:rsidRPr="00BF1C45">
        <w:rPr>
          <w:rFonts w:ascii="Times New Roman" w:hAnsi="Times New Roman" w:cs="Times New Roman"/>
          <w:color w:val="000000" w:themeColor="text1"/>
          <w:spacing w:val="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w</w:t>
      </w:r>
    </w:p>
    <w:p w14:paraId="4477F24B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ports of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y</w:t>
      </w:r>
      <w:proofErr w:type="gramEnd"/>
    </w:p>
    <w:p w14:paraId="4896FBEA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ubrogation</w:t>
      </w:r>
    </w:p>
    <w:p w14:paraId="634B2396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velop subrogation exper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lationship</w:t>
      </w:r>
      <w:proofErr w:type="gramEnd"/>
    </w:p>
    <w:p w14:paraId="54A11AB1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R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eatment</w:t>
      </w:r>
    </w:p>
    <w:p w14:paraId="4389D30A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btain ER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cords</w:t>
      </w:r>
    </w:p>
    <w:p w14:paraId="1971FF33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eserve urine / blood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ests</w:t>
      </w:r>
      <w:proofErr w:type="gramEnd"/>
    </w:p>
    <w:p w14:paraId="455815D4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o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pioids</w:t>
      </w:r>
    </w:p>
    <w:p w14:paraId="5F4A38BC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1.76x more likely &gt; $100k short term</w:t>
      </w:r>
      <w:r w:rsidRPr="00BF1C45">
        <w:rPr>
          <w:rFonts w:ascii="Times New Roman" w:hAnsi="Times New Roman" w:cs="Times New Roman"/>
          <w:color w:val="000000" w:themeColor="text1"/>
          <w:spacing w:val="-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pioids</w:t>
      </w:r>
    </w:p>
    <w:p w14:paraId="3D6F7284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3.94x longer term opioids</w:t>
      </w:r>
    </w:p>
    <w:p w14:paraId="77891335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iagnostic testing</w:t>
      </w:r>
    </w:p>
    <w:p w14:paraId="60B2CF9D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stablish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serves</w:t>
      </w:r>
      <w:proofErr w:type="gramEnd"/>
    </w:p>
    <w:p w14:paraId="46D3A183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Don’t kid yourself on the cost of the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claim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3FE7F283" w14:textId="77777777" w:rsidR="00BF1C45" w:rsidRPr="00BF1C45" w:rsidRDefault="00BF1C45" w:rsidP="00BF1C45">
      <w:pPr>
        <w:pStyle w:val="Heading1"/>
        <w:keepNext w:val="0"/>
        <w:keepLines w:val="0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90" w:line="240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iority # 3: Establish Medical &amp; Support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eam</w:t>
      </w:r>
    </w:p>
    <w:p w14:paraId="404F4FDA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360"/>
          <w:tab w:val="left" w:pos="361"/>
        </w:tabs>
        <w:autoSpaceDE w:val="0"/>
        <w:autoSpaceDN w:val="0"/>
        <w:spacing w:after="0" w:line="240" w:lineRule="auto"/>
        <w:ind w:right="5130" w:hanging="1549"/>
        <w:contextualSpacing w:val="0"/>
        <w:jc w:val="right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stablish the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akeholders</w:t>
      </w:r>
      <w:proofErr w:type="gramEnd"/>
    </w:p>
    <w:p w14:paraId="3DB723E1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left="1080" w:right="5040"/>
        <w:contextualSpacing w:val="0"/>
        <w:jc w:val="right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tastrophic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eam</w:t>
      </w:r>
    </w:p>
    <w:p w14:paraId="35E845BB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ighly credentialed doctors</w:t>
      </w:r>
    </w:p>
    <w:p w14:paraId="2AC7EC5A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inical experts</w:t>
      </w:r>
    </w:p>
    <w:p w14:paraId="52C3153B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pecialized case managers</w:t>
      </w:r>
    </w:p>
    <w:p w14:paraId="21125ECA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etwork manager</w:t>
      </w:r>
    </w:p>
    <w:p w14:paraId="58CB2381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ty care specialist</w:t>
      </w:r>
    </w:p>
    <w:p w14:paraId="041DE794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 advisor</w:t>
      </w:r>
    </w:p>
    <w:p w14:paraId="0A49D8D5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djuster</w:t>
      </w:r>
    </w:p>
    <w:p w14:paraId="4E102278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359"/>
          <w:tab w:val="left" w:pos="360"/>
        </w:tabs>
        <w:autoSpaceDE w:val="0"/>
        <w:autoSpaceDN w:val="0"/>
        <w:spacing w:before="3" w:after="0" w:line="240" w:lineRule="auto"/>
        <w:ind w:left="2430" w:right="180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otify excess carrier right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way</w:t>
      </w:r>
      <w:proofErr w:type="gramEnd"/>
    </w:p>
    <w:p w14:paraId="5C072D2F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nsider all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ctors:</w:t>
      </w:r>
    </w:p>
    <w:p w14:paraId="1A5D4AE1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-morbid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nditions</w:t>
      </w:r>
    </w:p>
    <w:p w14:paraId="080E554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ior injuries</w:t>
      </w:r>
    </w:p>
    <w:p w14:paraId="28EB7AB0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ttitude /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siliency</w:t>
      </w:r>
    </w:p>
    <w:p w14:paraId="6CCE743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ork history</w:t>
      </w:r>
    </w:p>
    <w:p w14:paraId="474E8B93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mily support</w:t>
      </w:r>
    </w:p>
    <w:p w14:paraId="2B4D5574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rength of marriage</w:t>
      </w:r>
    </w:p>
    <w:p w14:paraId="50D40ED1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Family dynamic</w:t>
      </w:r>
    </w:p>
    <w:p w14:paraId="7249534C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ork together as team: Adjuster, NCM, Medical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dvisor</w:t>
      </w:r>
    </w:p>
    <w:p w14:paraId="020D6F9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at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ctors?</w:t>
      </w:r>
    </w:p>
    <w:p w14:paraId="587FAE2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at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cility?</w:t>
      </w:r>
    </w:p>
    <w:p w14:paraId="3549F3E1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ma</w:t>
      </w:r>
      <w:proofErr w:type="spellEnd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enter?</w:t>
      </w:r>
    </w:p>
    <w:p w14:paraId="711DCF0F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urn Center?</w:t>
      </w:r>
    </w:p>
    <w:p w14:paraId="1F9D67DD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etwork</w:t>
      </w:r>
    </w:p>
    <w:p w14:paraId="74A65509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nsfer?</w:t>
      </w:r>
    </w:p>
    <w:p w14:paraId="2C192C9D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nsportation costs are small compared to hospital</w:t>
      </w:r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ills</w:t>
      </w:r>
      <w:proofErr w:type="gramEnd"/>
    </w:p>
    <w:p w14:paraId="5CD13DB4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18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ight rehab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cility</w:t>
      </w:r>
    </w:p>
    <w:p w14:paraId="623904D8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enters of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xcellence</w:t>
      </w:r>
    </w:p>
    <w:p w14:paraId="407BC63C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at is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imeline?</w:t>
      </w:r>
    </w:p>
    <w:p w14:paraId="6770B79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at is plan of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tion?</w:t>
      </w:r>
    </w:p>
    <w:p w14:paraId="6A414812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90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Change the way care is </w:t>
      </w:r>
      <w:proofErr w:type="gramStart"/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delivered</w:t>
      </w:r>
      <w:proofErr w:type="gramEnd"/>
    </w:p>
    <w:p w14:paraId="6576B74C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‘Build a bridge between the family and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TPA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” </w:t>
      </w:r>
    </w:p>
    <w:p w14:paraId="1662D9D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If there is an IME you have lost the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war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694CEBC5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Want the right utilization at the right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time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46FDC167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pend money on the meaningful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xtras</w:t>
      </w:r>
      <w:proofErr w:type="gramEnd"/>
    </w:p>
    <w:p w14:paraId="0FF16849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 Depth &amp;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xpertise</w:t>
      </w:r>
    </w:p>
    <w:p w14:paraId="3B3A6028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n speak with treating physician re: treatment</w:t>
      </w:r>
      <w:r w:rsidRPr="00BF1C45">
        <w:rPr>
          <w:rFonts w:ascii="Times New Roman" w:hAnsi="Times New Roman" w:cs="Times New Roman"/>
          <w:color w:val="000000" w:themeColor="text1"/>
          <w:spacing w:val="-14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lan</w:t>
      </w:r>
      <w:proofErr w:type="gramEnd"/>
    </w:p>
    <w:p w14:paraId="4987BBB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oper care first, Savings</w:t>
      </w:r>
      <w:r w:rsidRPr="00BF1C45">
        <w:rPr>
          <w:rFonts w:ascii="Times New Roman" w:hAnsi="Times New Roman" w:cs="Times New Roman"/>
          <w:color w:val="000000" w:themeColor="text1"/>
          <w:spacing w:val="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ollow</w:t>
      </w:r>
      <w:proofErr w:type="gramEnd"/>
    </w:p>
    <w:p w14:paraId="773A405C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ot a time to be cheap; optimal care, geographically</w:t>
      </w:r>
      <w:r w:rsidRPr="00BF1C45">
        <w:rPr>
          <w:rFonts w:ascii="Times New Roman" w:hAnsi="Times New Roman" w:cs="Times New Roman"/>
          <w:color w:val="000000" w:themeColor="text1"/>
          <w:spacing w:val="-2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easible</w:t>
      </w:r>
      <w:proofErr w:type="gramEnd"/>
    </w:p>
    <w:p w14:paraId="10C40F8C" w14:textId="77777777" w:rsidR="00BF1C45" w:rsidRPr="00BF1C45" w:rsidRDefault="00BF1C45" w:rsidP="00BF1C45">
      <w:pPr>
        <w:pStyle w:val="Heading1"/>
        <w:keepNext w:val="0"/>
        <w:keepLines w:val="0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19" w:line="240" w:lineRule="auto"/>
        <w:ind w:hanging="361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iority #4: Follow Up Communication with IW &amp;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mily</w:t>
      </w:r>
    </w:p>
    <w:p w14:paraId="4C9526BB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cation is critical, critical,</w:t>
      </w:r>
      <w:r w:rsidRPr="00BF1C45">
        <w:rPr>
          <w:rFonts w:ascii="Times New Roman" w:hAnsi="Times New Roman" w:cs="Times New Roman"/>
          <w:color w:val="000000" w:themeColor="text1"/>
          <w:spacing w:val="-10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ritical</w:t>
      </w:r>
      <w:proofErr w:type="gramEnd"/>
    </w:p>
    <w:p w14:paraId="10FBA89B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how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act</w:t>
      </w:r>
      <w:proofErr w:type="gramEnd"/>
    </w:p>
    <w:p w14:paraId="217FFF87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eep in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oop</w:t>
      </w:r>
      <w:proofErr w:type="gramEnd"/>
    </w:p>
    <w:p w14:paraId="467AA0E1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n’t share every possible complication before knowing complete</w:t>
      </w:r>
      <w:r w:rsidRPr="00BF1C45">
        <w:rPr>
          <w:rFonts w:ascii="Times New Roman" w:hAnsi="Times New Roman" w:cs="Times New Roman"/>
          <w:color w:val="000000" w:themeColor="text1"/>
          <w:spacing w:val="-1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pacing w:val="-12"/>
          <w:sz w:val="26"/>
          <w:szCs w:val="26"/>
        </w:rPr>
        <w:t>p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an</w:t>
      </w:r>
      <w:proofErr w:type="gramEnd"/>
    </w:p>
    <w:p w14:paraId="697AB279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Guide IW &amp; family through significant life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hanges</w:t>
      </w:r>
    </w:p>
    <w:p w14:paraId="231DCAE3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everage experience of highly trained catastrophic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eam</w:t>
      </w:r>
    </w:p>
    <w:p w14:paraId="48FD34C4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Set expectations for RTW; Empower injured</w:t>
      </w:r>
      <w:r w:rsidRPr="00BF1C45">
        <w:rPr>
          <w:rFonts w:ascii="Times New Roman" w:hAnsi="Times New Roman" w:cs="Times New Roman"/>
          <w:b/>
          <w:bCs/>
          <w:color w:val="000000" w:themeColor="text1"/>
          <w:spacing w:val="-5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worker</w:t>
      </w:r>
      <w:proofErr w:type="gramEnd"/>
    </w:p>
    <w:p w14:paraId="34DE15ED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void ‘sick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ole’</w:t>
      </w:r>
      <w:proofErr w:type="gramEnd"/>
    </w:p>
    <w:p w14:paraId="46FBECF4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hey are responsible for their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covery</w:t>
      </w:r>
      <w:proofErr w:type="gramEnd"/>
    </w:p>
    <w:p w14:paraId="49BE2DE6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7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ttend medical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ppointments</w:t>
      </w:r>
      <w:proofErr w:type="gramEnd"/>
    </w:p>
    <w:p w14:paraId="1FF3A18E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18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mmunicate w/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mployer</w:t>
      </w:r>
      <w:proofErr w:type="gramEnd"/>
    </w:p>
    <w:p w14:paraId="6089859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 xml:space="preserve">Their job is to get better &amp;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ill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upport</w:t>
      </w:r>
      <w:proofErr w:type="gramEnd"/>
    </w:p>
    <w:p w14:paraId="16D81814" w14:textId="77777777" w:rsidR="00BF1C45" w:rsidRPr="00BF1C45" w:rsidRDefault="00BF1C45" w:rsidP="00BF1C45">
      <w:pPr>
        <w:pStyle w:val="ListParagraph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90" w:after="0" w:line="240" w:lineRule="auto"/>
        <w:ind w:hanging="361"/>
        <w:contextualSpacing w:val="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Priority #5: Ongoing Treatment &amp; Transition</w:t>
      </w:r>
      <w:r w:rsidRPr="00BF1C45">
        <w:rPr>
          <w:rFonts w:ascii="Times New Roman" w:hAnsi="Times New Roman" w:cs="Times New Roman"/>
          <w:b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Plan</w:t>
      </w:r>
    </w:p>
    <w:p w14:paraId="7B207FA5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itial stage has</w:t>
      </w:r>
      <w:r w:rsidRPr="00BF1C45">
        <w:rPr>
          <w:rFonts w:ascii="Times New Roman" w:hAnsi="Times New Roman" w:cs="Times New Roman"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assed</w:t>
      </w:r>
      <w:proofErr w:type="gramEnd"/>
    </w:p>
    <w:p w14:paraId="28CDC89D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need to be able to see around the corner and plan for what’s coming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next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7996099F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know all the discrete elements of the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injury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0BFC09C2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 xml:space="preserve">“how will this look 3 years from </w:t>
      </w:r>
      <w:proofErr w:type="gramStart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now</w:t>
      </w:r>
      <w:proofErr w:type="gramEnd"/>
      <w:r w:rsidRPr="00BF1C45">
        <w:rPr>
          <w:rFonts w:ascii="Times New Roman" w:hAnsi="Times New Roman" w:cs="Times New Roman"/>
          <w:i/>
          <w:iCs/>
          <w:color w:val="000000" w:themeColor="text1"/>
          <w:sz w:val="26"/>
          <w:szCs w:val="26"/>
        </w:rPr>
        <w:t>”</w:t>
      </w:r>
    </w:p>
    <w:p w14:paraId="5F0F07A7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CM managing day-day of medical,</w:t>
      </w:r>
      <w:r w:rsidRPr="00BF1C45">
        <w:rPr>
          <w:rFonts w:ascii="Times New Roman" w:hAnsi="Times New Roman" w:cs="Times New Roman"/>
          <w:color w:val="000000" w:themeColor="text1"/>
          <w:spacing w:val="-1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ordinating:</w:t>
      </w:r>
    </w:p>
    <w:p w14:paraId="5EA58A00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eating</w:t>
      </w:r>
      <w:r w:rsidRPr="00BF1C45">
        <w:rPr>
          <w:rFonts w:ascii="Times New Roman" w:hAnsi="Times New Roman" w:cs="Times New Roman"/>
          <w:color w:val="000000" w:themeColor="text1"/>
          <w:spacing w:val="-9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hysicians</w:t>
      </w:r>
    </w:p>
    <w:p w14:paraId="0FAC1744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pecialists</w:t>
      </w:r>
    </w:p>
    <w:p w14:paraId="58054971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nsultants</w:t>
      </w:r>
    </w:p>
    <w:p w14:paraId="5DDF67AA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5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herapists</w:t>
      </w:r>
    </w:p>
    <w:p w14:paraId="5E98C903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habilitation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ovider</w:t>
      </w:r>
    </w:p>
    <w:p w14:paraId="26645348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ife-care planners</w:t>
      </w:r>
    </w:p>
    <w:p w14:paraId="71DBA6CD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Efficiency in hand-offs</w:t>
      </w:r>
    </w:p>
    <w:p w14:paraId="129B08C7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90 medical hand-offs in Spinal Cord Injury</w:t>
      </w:r>
    </w:p>
    <w:p w14:paraId="60AC68F9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oper medical managemen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ssential</w:t>
      </w:r>
    </w:p>
    <w:p w14:paraId="5143F884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ontinuity of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re</w:t>
      </w:r>
    </w:p>
    <w:p w14:paraId="37A1B48C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ritical</w:t>
      </w:r>
    </w:p>
    <w:p w14:paraId="51983B78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oversight</w:t>
      </w:r>
    </w:p>
    <w:p w14:paraId="582E57EA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osely monitor unrelated</w:t>
      </w:r>
      <w:r w:rsidRPr="00BF1C45">
        <w:rPr>
          <w:rFonts w:ascii="Times New Roman" w:hAnsi="Times New Roman" w:cs="Times New Roman"/>
          <w:color w:val="000000" w:themeColor="text1"/>
          <w:spacing w:val="-1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eatment</w:t>
      </w:r>
    </w:p>
    <w:p w14:paraId="04EF8660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ignifican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eakage</w:t>
      </w:r>
    </w:p>
    <w:p w14:paraId="7402C699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trospective &amp; prospective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valuations</w:t>
      </w:r>
    </w:p>
    <w:p w14:paraId="2989BE7D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 bill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view</w:t>
      </w:r>
    </w:p>
    <w:p w14:paraId="245D9243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osely monitor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ills</w:t>
      </w:r>
      <w:proofErr w:type="gramEnd"/>
    </w:p>
    <w:p w14:paraId="34C0C771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#1 Cost Driver is Attendant Care</w:t>
      </w:r>
    </w:p>
    <w:p w14:paraId="62B00F3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Get wrong and will 3x cost of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se</w:t>
      </w:r>
      <w:proofErr w:type="gramEnd"/>
    </w:p>
    <w:p w14:paraId="1745AB85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rain family</w:t>
      </w:r>
    </w:p>
    <w:p w14:paraId="66D1D9AB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Unskilled attendant care</w:t>
      </w:r>
    </w:p>
    <w:p w14:paraId="1B98527C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ddress Biopsychosocial</w:t>
      </w:r>
      <w:r w:rsidRPr="00BF1C45">
        <w:rPr>
          <w:rFonts w:ascii="Times New Roman" w:hAnsi="Times New Roman" w:cs="Times New Roman"/>
          <w:color w:val="000000" w:themeColor="text1"/>
          <w:spacing w:val="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ctors</w:t>
      </w:r>
    </w:p>
    <w:p w14:paraId="3DA11EF6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sychological factors play bigger role than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hysical</w:t>
      </w:r>
      <w:proofErr w:type="gramEnd"/>
    </w:p>
    <w:p w14:paraId="692D9AE2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5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arly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creening</w:t>
      </w:r>
    </w:p>
    <w:p w14:paraId="159BAFF0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ig factor in “creeping catastrophic”</w:t>
      </w:r>
      <w:r w:rsidRPr="00BF1C45">
        <w:rPr>
          <w:rFonts w:ascii="Times New Roman" w:hAnsi="Times New Roman" w:cs="Times New Roman"/>
          <w:color w:val="000000" w:themeColor="text1"/>
          <w:spacing w:val="-9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s</w:t>
      </w:r>
      <w:proofErr w:type="gramEnd"/>
    </w:p>
    <w:p w14:paraId="10B949E1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Resources on the claim until conclusion</w:t>
      </w:r>
    </w:p>
    <w:p w14:paraId="2F53FF5A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 xml:space="preserve">When injured worker reaches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MI</w:t>
      </w:r>
      <w:proofErr w:type="gramEnd"/>
    </w:p>
    <w:p w14:paraId="4477E587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ischarge planning</w:t>
      </w:r>
    </w:p>
    <w:p w14:paraId="46AD50F9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House visit to address</w:t>
      </w:r>
      <w:r w:rsidRPr="00BF1C45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needs</w:t>
      </w:r>
      <w:proofErr w:type="gramEnd"/>
    </w:p>
    <w:p w14:paraId="02082DA3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s it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ean?</w:t>
      </w:r>
    </w:p>
    <w:p w14:paraId="0ECB7D24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ssess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airs</w:t>
      </w:r>
      <w:proofErr w:type="gramEnd"/>
    </w:p>
    <w:p w14:paraId="2F8C8707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ill a hospital bed fit?</w:t>
      </w:r>
    </w:p>
    <w:p w14:paraId="3D24E3D2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s it a safe environment conducive to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covery?</w:t>
      </w:r>
    </w:p>
    <w:p w14:paraId="4B44C5A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ever discharge until DME needs are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t</w:t>
      </w:r>
      <w:proofErr w:type="gramEnd"/>
    </w:p>
    <w:p w14:paraId="28608E9C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etter to say at hospital if home not</w:t>
      </w:r>
      <w:r w:rsidRPr="00BF1C45">
        <w:rPr>
          <w:rFonts w:ascii="Times New Roman" w:hAnsi="Times New Roman" w:cs="Times New Roman"/>
          <w:color w:val="000000" w:themeColor="text1"/>
          <w:spacing w:val="-9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ight</w:t>
      </w:r>
    </w:p>
    <w:p w14:paraId="1B4BCDD1" w14:textId="77777777" w:rsidR="00BF1C45" w:rsidRPr="00BF1C45" w:rsidRDefault="00BF1C45" w:rsidP="00BF1C45">
      <w:pPr>
        <w:pStyle w:val="ListParagraph"/>
        <w:widowControl w:val="0"/>
        <w:numPr>
          <w:ilvl w:val="4"/>
          <w:numId w:val="43"/>
        </w:numPr>
        <w:tabs>
          <w:tab w:val="left" w:pos="3710"/>
        </w:tabs>
        <w:autoSpaceDE w:val="0"/>
        <w:autoSpaceDN w:val="0"/>
        <w:spacing w:before="19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Do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eed cleaning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erson?</w:t>
      </w:r>
    </w:p>
    <w:p w14:paraId="462387EB" w14:textId="77777777" w:rsidR="00BF1C45" w:rsidRPr="00BF1C45" w:rsidRDefault="00BF1C45" w:rsidP="00BF1C45">
      <w:pPr>
        <w:pStyle w:val="ListParagraph"/>
        <w:widowControl w:val="0"/>
        <w:numPr>
          <w:ilvl w:val="4"/>
          <w:numId w:val="43"/>
        </w:numPr>
        <w:tabs>
          <w:tab w:val="left" w:pos="3710"/>
        </w:tabs>
        <w:autoSpaceDE w:val="0"/>
        <w:autoSpaceDN w:val="0"/>
        <w:spacing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o is going to provide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re?</w:t>
      </w:r>
    </w:p>
    <w:p w14:paraId="5C2216AA" w14:textId="77777777" w:rsidR="00BF1C45" w:rsidRPr="00BF1C45" w:rsidRDefault="00BF1C45" w:rsidP="00BF1C45">
      <w:pPr>
        <w:pStyle w:val="ListParagraph"/>
        <w:widowControl w:val="0"/>
        <w:numPr>
          <w:ilvl w:val="4"/>
          <w:numId w:val="43"/>
        </w:numPr>
        <w:tabs>
          <w:tab w:val="left" w:pos="3710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ow will person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go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o bathroom?</w:t>
      </w:r>
    </w:p>
    <w:p w14:paraId="22CC5EDC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3710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Cost Management</w:t>
      </w:r>
    </w:p>
    <w:p w14:paraId="155FF55E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3710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 bill review</w:t>
      </w:r>
    </w:p>
    <w:p w14:paraId="1D54C9A7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3710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aradigm – lump sum payment</w:t>
      </w:r>
    </w:p>
    <w:p w14:paraId="58C8CF7A" w14:textId="77777777" w:rsidR="00BF1C45" w:rsidRPr="00BF1C45" w:rsidRDefault="00BF1C45" w:rsidP="00BF1C45">
      <w:pPr>
        <w:pStyle w:val="Heading1"/>
        <w:keepNext w:val="0"/>
        <w:keepLines w:val="0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90" w:line="240" w:lineRule="auto"/>
        <w:ind w:hanging="361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Priority #1*: Ongoing communication with Injured</w:t>
      </w:r>
      <w:r w:rsidRPr="00BF1C45">
        <w:rPr>
          <w:rFonts w:ascii="Times New Roman" w:hAnsi="Times New Roman" w:cs="Times New Roman"/>
          <w:b/>
          <w:bCs/>
          <w:color w:val="000000" w:themeColor="text1"/>
          <w:spacing w:val="-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Worker</w:t>
      </w:r>
    </w:p>
    <w:p w14:paraId="2ACC63EC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i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*communication is always top</w:t>
      </w:r>
      <w:r w:rsidRPr="00BF1C45">
        <w:rPr>
          <w:rFonts w:ascii="Times New Roman" w:hAnsi="Times New Roman" w:cs="Times New Roman"/>
          <w:i/>
          <w:color w:val="000000" w:themeColor="text1"/>
          <w:spacing w:val="-5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priority</w:t>
      </w:r>
      <w:proofErr w:type="gramEnd"/>
    </w:p>
    <w:p w14:paraId="7E221E16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60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deally weekly</w:t>
      </w:r>
      <w:r w:rsidRPr="00BF1C45">
        <w:rPr>
          <w:rFonts w:ascii="Times New Roman" w:hAnsi="Times New Roman" w:cs="Times New Roman"/>
          <w:color w:val="000000" w:themeColor="text1"/>
          <w:spacing w:val="-1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etings</w:t>
      </w:r>
    </w:p>
    <w:p w14:paraId="7DE92B86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6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ow are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you</w:t>
      </w:r>
      <w:r w:rsidRPr="00BF1C45">
        <w:rPr>
          <w:rFonts w:ascii="Times New Roman" w:hAnsi="Times New Roman" w:cs="Times New Roman"/>
          <w:color w:val="000000" w:themeColor="text1"/>
          <w:spacing w:val="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ing?</w:t>
      </w:r>
    </w:p>
    <w:p w14:paraId="7537A57E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How is medical care so</w:t>
      </w:r>
      <w:r w:rsidRPr="00BF1C45">
        <w:rPr>
          <w:rFonts w:ascii="Times New Roman" w:hAnsi="Times New Roman" w:cs="Times New Roman"/>
          <w:color w:val="000000" w:themeColor="text1"/>
          <w:spacing w:val="-8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ar?</w:t>
      </w:r>
    </w:p>
    <w:p w14:paraId="72D4CFAD" w14:textId="77777777" w:rsidR="00BF1C45" w:rsidRPr="00BF1C45" w:rsidRDefault="00BF1C45" w:rsidP="00BF1C45">
      <w:pPr>
        <w:pStyle w:val="ListParagraph"/>
        <w:widowControl w:val="0"/>
        <w:numPr>
          <w:ilvl w:val="4"/>
          <w:numId w:val="43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Diagnosis, Treatment, Recovery (when do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hink</w:t>
      </w:r>
      <w:r w:rsidRPr="00BF1C45">
        <w:rPr>
          <w:rFonts w:ascii="Times New Roman" w:hAnsi="Times New Roman" w:cs="Times New Roman"/>
          <w:color w:val="000000" w:themeColor="text1"/>
          <w:spacing w:val="-6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TW?)</w:t>
      </w:r>
    </w:p>
    <w:p w14:paraId="69301841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Let’s review (or did doctor tell you) activities can and can’t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</w:t>
      </w:r>
      <w:proofErr w:type="gramEnd"/>
    </w:p>
    <w:p w14:paraId="751F71EB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 you feel like you are able to work?</w:t>
      </w:r>
    </w:p>
    <w:p w14:paraId="52622B52" w14:textId="77777777" w:rsidR="00BF1C45" w:rsidRPr="00BF1C45" w:rsidRDefault="00BF1C45" w:rsidP="00BF1C45">
      <w:pPr>
        <w:pStyle w:val="ListParagraph"/>
        <w:widowControl w:val="0"/>
        <w:numPr>
          <w:ilvl w:val="4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hat part of your job do you feel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n</w:t>
      </w:r>
      <w:r w:rsidRPr="00BF1C45">
        <w:rPr>
          <w:rFonts w:ascii="Times New Roman" w:hAnsi="Times New Roman" w:cs="Times New Roman"/>
          <w:color w:val="000000" w:themeColor="text1"/>
          <w:spacing w:val="9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?</w:t>
      </w:r>
    </w:p>
    <w:p w14:paraId="1B24D8CF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56" w:lineRule="auto"/>
        <w:ind w:right="658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ased on what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you’ve</w:t>
      </w:r>
      <w:proofErr w:type="gramEnd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ld me, and what doctor reported, I think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you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n do X…does that sound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asonable?</w:t>
      </w:r>
    </w:p>
    <w:p w14:paraId="6F9E45E1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hen is next </w:t>
      </w:r>
      <w:proofErr w:type="spellStart"/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octors</w:t>
      </w:r>
      <w:proofErr w:type="spellEnd"/>
      <w:proofErr w:type="gramEnd"/>
      <w:r w:rsidRPr="00BF1C45">
        <w:rPr>
          <w:rFonts w:ascii="Times New Roman" w:hAnsi="Times New Roman" w:cs="Times New Roman"/>
          <w:color w:val="000000" w:themeColor="text1"/>
          <w:spacing w:val="-5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ppointment?</w:t>
      </w:r>
    </w:p>
    <w:p w14:paraId="25EBA9EC" w14:textId="77777777" w:rsidR="00BF1C45" w:rsidRPr="00BF1C45" w:rsidRDefault="00BF1C45" w:rsidP="00BF1C45">
      <w:pPr>
        <w:pStyle w:val="ListParagraph"/>
        <w:widowControl w:val="0"/>
        <w:numPr>
          <w:ilvl w:val="3"/>
          <w:numId w:val="43"/>
        </w:numPr>
        <w:tabs>
          <w:tab w:val="left" w:pos="2268"/>
          <w:tab w:val="left" w:pos="226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nything else I can do? Any other</w:t>
      </w:r>
      <w:r w:rsidRPr="00BF1C45">
        <w:rPr>
          <w:rFonts w:ascii="Times New Roman" w:hAnsi="Times New Roman" w:cs="Times New Roman"/>
          <w:color w:val="000000" w:themeColor="text1"/>
          <w:spacing w:val="-1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questions?</w:t>
      </w:r>
    </w:p>
    <w:p w14:paraId="5CE28CD6" w14:textId="77777777" w:rsidR="00BF1C45" w:rsidRPr="00BF1C45" w:rsidRDefault="00BF1C45" w:rsidP="00BF1C45">
      <w:pPr>
        <w:pStyle w:val="ListParagraph"/>
        <w:widowControl w:val="0"/>
        <w:numPr>
          <w:ilvl w:val="0"/>
          <w:numId w:val="43"/>
        </w:numPr>
        <w:tabs>
          <w:tab w:val="left" w:pos="829"/>
        </w:tabs>
        <w:autoSpaceDE w:val="0"/>
        <w:autoSpaceDN w:val="0"/>
        <w:spacing w:before="90" w:after="0" w:line="240" w:lineRule="auto"/>
        <w:ind w:hanging="361"/>
        <w:contextualSpacing w:val="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Priority #6: Weekly Claims</w:t>
      </w:r>
      <w:r w:rsidRPr="00BF1C45">
        <w:rPr>
          <w:rFonts w:ascii="Times New Roman" w:hAnsi="Times New Roman" w:cs="Times New Roman"/>
          <w:b/>
          <w:color w:val="000000" w:themeColor="text1"/>
          <w:spacing w:val="2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Roundtable</w:t>
      </w:r>
    </w:p>
    <w:p w14:paraId="7A41E03B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16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R, Adjuster, NCM, Account Rep, Broker, Medical advisor, Defense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ttorney</w:t>
      </w:r>
    </w:p>
    <w:p w14:paraId="4C442641" w14:textId="77777777" w:rsidR="00BF1C45" w:rsidRPr="00BF1C45" w:rsidRDefault="00BF1C45" w:rsidP="00BF1C45">
      <w:pPr>
        <w:pStyle w:val="ListParagraph"/>
        <w:widowControl w:val="0"/>
        <w:numPr>
          <w:ilvl w:val="2"/>
          <w:numId w:val="43"/>
        </w:numPr>
        <w:tabs>
          <w:tab w:val="left" w:pos="2268"/>
          <w:tab w:val="left" w:pos="2269"/>
        </w:tabs>
        <w:autoSpaceDE w:val="0"/>
        <w:autoSpaceDN w:val="0"/>
        <w:spacing w:before="3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ettlement consultant, MSA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Vendor</w:t>
      </w:r>
    </w:p>
    <w:p w14:paraId="6D7C57F6" w14:textId="77777777" w:rsidR="00BF1C45" w:rsidRPr="00BF1C45" w:rsidRDefault="00BF1C45" w:rsidP="00BF1C45">
      <w:pPr>
        <w:pStyle w:val="ListParagraph"/>
        <w:widowControl w:val="0"/>
        <w:numPr>
          <w:ilvl w:val="1"/>
          <w:numId w:val="43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genda:</w:t>
      </w:r>
    </w:p>
    <w:p w14:paraId="56477C17" w14:textId="77777777" w:rsidR="00BF1C45" w:rsidRPr="00BF1C45" w:rsidRDefault="00BF1C45" w:rsidP="00BF1C45">
      <w:pPr>
        <w:pStyle w:val="ListParagraph"/>
        <w:widowControl w:val="0"/>
        <w:numPr>
          <w:ilvl w:val="0"/>
          <w:numId w:val="45"/>
        </w:numPr>
        <w:tabs>
          <w:tab w:val="left" w:pos="2269"/>
        </w:tabs>
        <w:autoSpaceDE w:val="0"/>
        <w:autoSpaceDN w:val="0"/>
        <w:spacing w:before="4" w:after="0" w:line="286" w:lineRule="exact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dentifiers:</w:t>
      </w:r>
    </w:p>
    <w:p w14:paraId="0F7064C9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6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EE name &amp; job</w:t>
      </w:r>
      <w:r w:rsidRPr="00BF1C45">
        <w:rPr>
          <w:rFonts w:ascii="Times New Roman" w:hAnsi="Times New Roman" w:cs="Times New Roman"/>
          <w:color w:val="000000" w:themeColor="text1"/>
          <w:spacing w:val="-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title</w:t>
      </w:r>
    </w:p>
    <w:p w14:paraId="65D7321B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ate and type of</w:t>
      </w:r>
      <w:r w:rsidRPr="00BF1C45">
        <w:rPr>
          <w:rFonts w:ascii="Times New Roman" w:hAnsi="Times New Roman" w:cs="Times New Roman"/>
          <w:color w:val="000000" w:themeColor="text1"/>
          <w:spacing w:val="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jury</w:t>
      </w:r>
    </w:p>
    <w:p w14:paraId="0BAA33C4" w14:textId="77777777" w:rsidR="00BF1C45" w:rsidRPr="00BF1C45" w:rsidRDefault="00BF1C45" w:rsidP="00BF1C45">
      <w:pPr>
        <w:pStyle w:val="ListParagraph"/>
        <w:widowControl w:val="0"/>
        <w:numPr>
          <w:ilvl w:val="0"/>
          <w:numId w:val="45"/>
        </w:numPr>
        <w:tabs>
          <w:tab w:val="left" w:pos="2269"/>
        </w:tabs>
        <w:autoSpaceDE w:val="0"/>
        <w:autoSpaceDN w:val="0"/>
        <w:spacing w:before="1" w:after="0" w:line="286" w:lineRule="exact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Status:</w:t>
      </w:r>
    </w:p>
    <w:p w14:paraId="1B90A6A5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6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ack at work? How many</w:t>
      </w:r>
      <w:r w:rsidRPr="00BF1C45">
        <w:rPr>
          <w:rFonts w:ascii="Times New Roman" w:hAnsi="Times New Roman" w:cs="Times New Roman"/>
          <w:color w:val="000000" w:themeColor="text1"/>
          <w:spacing w:val="-10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ays?</w:t>
      </w:r>
    </w:p>
    <w:p w14:paraId="1755C383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cent communication – attitude,</w:t>
      </w:r>
      <w:r w:rsidRPr="00BF1C45">
        <w:rPr>
          <w:rFonts w:ascii="Times New Roman" w:hAnsi="Times New Roman" w:cs="Times New Roman"/>
          <w:color w:val="000000" w:themeColor="text1"/>
          <w:spacing w:val="-10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tc.</w:t>
      </w:r>
    </w:p>
    <w:p w14:paraId="503A3B93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Medical? Anything coming</w:t>
      </w:r>
      <w:r w:rsidRPr="00BF1C45">
        <w:rPr>
          <w:rFonts w:ascii="Times New Roman" w:hAnsi="Times New Roman" w:cs="Times New Roman"/>
          <w:color w:val="000000" w:themeColor="text1"/>
          <w:spacing w:val="-14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up?</w:t>
      </w:r>
    </w:p>
    <w:p w14:paraId="650C5F13" w14:textId="77777777" w:rsidR="00BF1C45" w:rsidRPr="00BF1C45" w:rsidRDefault="00BF1C45" w:rsidP="00BF1C45">
      <w:pPr>
        <w:pStyle w:val="ListParagraph"/>
        <w:widowControl w:val="0"/>
        <w:numPr>
          <w:ilvl w:val="0"/>
          <w:numId w:val="45"/>
        </w:numPr>
        <w:tabs>
          <w:tab w:val="left" w:pos="2269"/>
        </w:tabs>
        <w:autoSpaceDE w:val="0"/>
        <w:autoSpaceDN w:val="0"/>
        <w:spacing w:after="0" w:line="286" w:lineRule="exact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tion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lan:</w:t>
      </w:r>
    </w:p>
    <w:p w14:paraId="26A85297" w14:textId="77777777" w:rsidR="00BF1C45" w:rsidRPr="00BF1C45" w:rsidRDefault="00BF1C45" w:rsidP="00BF1C45">
      <w:pPr>
        <w:pStyle w:val="ListParagraph"/>
        <w:widowControl w:val="0"/>
        <w:numPr>
          <w:ilvl w:val="1"/>
          <w:numId w:val="45"/>
        </w:numPr>
        <w:tabs>
          <w:tab w:val="left" w:pos="2988"/>
          <w:tab w:val="left" w:pos="2989"/>
        </w:tabs>
        <w:autoSpaceDE w:val="0"/>
        <w:autoSpaceDN w:val="0"/>
        <w:spacing w:after="0" w:line="266" w:lineRule="exact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What is the action plan?</w:t>
      </w:r>
    </w:p>
    <w:p w14:paraId="227539E8" w14:textId="77777777" w:rsidR="00BF1C45" w:rsidRPr="00BF1C45" w:rsidRDefault="00BF1C45" w:rsidP="00BF1C45">
      <w:pPr>
        <w:pStyle w:val="BodyText"/>
        <w:ind w:left="0" w:firstLine="0"/>
        <w:rPr>
          <w:color w:val="000000" w:themeColor="text1"/>
          <w:sz w:val="26"/>
          <w:szCs w:val="26"/>
        </w:rPr>
      </w:pPr>
    </w:p>
    <w:p w14:paraId="063B44F6" w14:textId="77777777" w:rsidR="00BF1C45" w:rsidRPr="00BF1C45" w:rsidRDefault="00BF1C45" w:rsidP="00BF1C45">
      <w:pPr>
        <w:pStyle w:val="BodyText"/>
        <w:spacing w:before="2"/>
        <w:ind w:left="0" w:firstLine="0"/>
        <w:rPr>
          <w:b/>
          <w:color w:val="000000" w:themeColor="text1"/>
          <w:sz w:val="26"/>
          <w:szCs w:val="26"/>
        </w:rPr>
      </w:pPr>
    </w:p>
    <w:p w14:paraId="2AD15661" w14:textId="77777777" w:rsidR="00BF1C45" w:rsidRPr="00BF1C45" w:rsidRDefault="00BF1C45" w:rsidP="00BF1C45">
      <w:pPr>
        <w:spacing w:before="90"/>
        <w:ind w:left="108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b/>
          <w:color w:val="000000" w:themeColor="text1"/>
          <w:sz w:val="26"/>
          <w:szCs w:val="26"/>
          <w:u w:val="thick"/>
        </w:rPr>
        <w:t>Main Point #3: Where and How to Start Implementation (10 minutes)</w:t>
      </w:r>
    </w:p>
    <w:p w14:paraId="3BEB85E1" w14:textId="77777777" w:rsidR="00BF1C45" w:rsidRPr="00BF1C45" w:rsidRDefault="00BF1C45" w:rsidP="00BF1C45">
      <w:pPr>
        <w:pStyle w:val="ListParagraph"/>
        <w:widowControl w:val="0"/>
        <w:numPr>
          <w:ilvl w:val="0"/>
          <w:numId w:val="44"/>
        </w:numPr>
        <w:tabs>
          <w:tab w:val="left" w:pos="828"/>
          <w:tab w:val="left" w:pos="829"/>
        </w:tabs>
        <w:autoSpaceDE w:val="0"/>
        <w:autoSpaceDN w:val="0"/>
        <w:spacing w:before="228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sults</w:t>
      </w:r>
    </w:p>
    <w:p w14:paraId="557BDCE2" w14:textId="77777777" w:rsidR="00BF1C45" w:rsidRPr="00BF1C45" w:rsidRDefault="00BF1C45" w:rsidP="00BF1C45">
      <w:pPr>
        <w:pStyle w:val="ListParagraph"/>
        <w:widowControl w:val="0"/>
        <w:numPr>
          <w:ilvl w:val="1"/>
          <w:numId w:val="44"/>
        </w:numPr>
        <w:tabs>
          <w:tab w:val="left" w:pos="1548"/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aradigm Study by Milliman </w:t>
      </w:r>
    </w:p>
    <w:p w14:paraId="0BD5A345" w14:textId="77777777" w:rsidR="00BF1C45" w:rsidRPr="00BF1C45" w:rsidRDefault="00BF1C45" w:rsidP="00BF1C45">
      <w:pPr>
        <w:pStyle w:val="ListParagraph"/>
        <w:widowControl w:val="0"/>
        <w:numPr>
          <w:ilvl w:val="2"/>
          <w:numId w:val="44"/>
        </w:numPr>
        <w:tabs>
          <w:tab w:val="left" w:pos="2268"/>
          <w:tab w:val="left" w:pos="226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turn to Work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sults:</w:t>
      </w:r>
    </w:p>
    <w:p w14:paraId="1DE54764" w14:textId="77777777" w:rsidR="00BF1C45" w:rsidRPr="00BF1C45" w:rsidRDefault="00BF1C45" w:rsidP="00BF1C45">
      <w:pPr>
        <w:pStyle w:val="ListParagraph"/>
        <w:widowControl w:val="0"/>
        <w:numPr>
          <w:ilvl w:val="3"/>
          <w:numId w:val="44"/>
        </w:numPr>
        <w:tabs>
          <w:tab w:val="left" w:pos="2988"/>
          <w:tab w:val="left" w:pos="2989"/>
        </w:tabs>
        <w:autoSpaceDE w:val="0"/>
        <w:autoSpaceDN w:val="0"/>
        <w:spacing w:before="23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Release to RTW: 65% vs 13% industry</w:t>
      </w:r>
      <w:r w:rsidRPr="00BF1C45">
        <w:rPr>
          <w:rFonts w:ascii="Times New Roman" w:hAnsi="Times New Roman" w:cs="Times New Roman"/>
          <w:color w:val="000000" w:themeColor="text1"/>
          <w:spacing w:val="-1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enchmark</w:t>
      </w:r>
    </w:p>
    <w:p w14:paraId="7FF07914" w14:textId="77777777" w:rsidR="00BF1C45" w:rsidRPr="00BF1C45" w:rsidRDefault="00BF1C45" w:rsidP="00BF1C45">
      <w:pPr>
        <w:pStyle w:val="ListParagraph"/>
        <w:widowControl w:val="0"/>
        <w:numPr>
          <w:ilvl w:val="3"/>
          <w:numId w:val="44"/>
        </w:numPr>
        <w:tabs>
          <w:tab w:val="left" w:pos="2988"/>
          <w:tab w:val="left" w:pos="2989"/>
        </w:tabs>
        <w:autoSpaceDE w:val="0"/>
        <w:autoSpaceDN w:val="0"/>
        <w:spacing w:before="22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eturned to Work: 40% </w:t>
      </w:r>
      <w:r w:rsidRPr="00BF1C45">
        <w:rPr>
          <w:rFonts w:ascii="Times New Roman" w:hAnsi="Times New Roman" w:cs="Times New Roman"/>
          <w:color w:val="000000" w:themeColor="text1"/>
          <w:spacing w:val="-3"/>
          <w:sz w:val="26"/>
          <w:szCs w:val="26"/>
        </w:rPr>
        <w:t>vs 7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0% industry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enchmark</w:t>
      </w:r>
      <w:proofErr w:type="gramEnd"/>
    </w:p>
    <w:p w14:paraId="4761E57B" w14:textId="77777777" w:rsidR="00BF1C45" w:rsidRPr="00BF1C45" w:rsidRDefault="00BF1C45" w:rsidP="00BF1C45">
      <w:pPr>
        <w:pStyle w:val="ListParagraph"/>
        <w:widowControl w:val="0"/>
        <w:numPr>
          <w:ilvl w:val="2"/>
          <w:numId w:val="44"/>
        </w:numPr>
        <w:tabs>
          <w:tab w:val="left" w:pos="2268"/>
          <w:tab w:val="left" w:pos="2269"/>
        </w:tabs>
        <w:autoSpaceDE w:val="0"/>
        <w:autoSpaceDN w:val="0"/>
        <w:spacing w:before="15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32% lower costs compared to similar industry benchmark</w:t>
      </w:r>
      <w:r w:rsidRPr="00BF1C45">
        <w:rPr>
          <w:rFonts w:ascii="Times New Roman" w:hAnsi="Times New Roman" w:cs="Times New Roman"/>
          <w:color w:val="000000" w:themeColor="text1"/>
          <w:spacing w:val="-13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</w:t>
      </w:r>
      <w:proofErr w:type="gramEnd"/>
    </w:p>
    <w:p w14:paraId="11AD8B35" w14:textId="77777777" w:rsidR="00BF1C45" w:rsidRPr="00BF1C45" w:rsidRDefault="00BF1C45" w:rsidP="00BF1C45">
      <w:pPr>
        <w:pStyle w:val="ListParagraph"/>
        <w:widowControl w:val="0"/>
        <w:numPr>
          <w:ilvl w:val="3"/>
          <w:numId w:val="44"/>
        </w:numPr>
        <w:tabs>
          <w:tab w:val="left" w:pos="2268"/>
          <w:tab w:val="left" w:pos="2269"/>
        </w:tabs>
        <w:autoSpaceDE w:val="0"/>
        <w:autoSpaceDN w:val="0"/>
        <w:spacing w:before="15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verages $1.2 million per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laim</w:t>
      </w:r>
      <w:proofErr w:type="gramEnd"/>
    </w:p>
    <w:p w14:paraId="49C23CD5" w14:textId="77777777" w:rsidR="00BF1C45" w:rsidRPr="00BF1C45" w:rsidRDefault="00BF1C45" w:rsidP="00BF1C45">
      <w:pPr>
        <w:pStyle w:val="ListParagraph"/>
        <w:widowControl w:val="0"/>
        <w:numPr>
          <w:ilvl w:val="0"/>
          <w:numId w:val="44"/>
        </w:numPr>
        <w:tabs>
          <w:tab w:val="left" w:pos="828"/>
          <w:tab w:val="left" w:pos="829"/>
        </w:tabs>
        <w:autoSpaceDE w:val="0"/>
        <w:autoSpaceDN w:val="0"/>
        <w:spacing w:before="27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Develop Written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lan</w:t>
      </w:r>
    </w:p>
    <w:p w14:paraId="3BA48348" w14:textId="77777777" w:rsidR="00BF1C45" w:rsidRPr="00BF1C45" w:rsidRDefault="00BF1C45" w:rsidP="00BF1C45">
      <w:pPr>
        <w:pStyle w:val="ListParagraph"/>
        <w:widowControl w:val="0"/>
        <w:numPr>
          <w:ilvl w:val="1"/>
          <w:numId w:val="44"/>
        </w:numPr>
        <w:tabs>
          <w:tab w:val="left" w:pos="1548"/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Account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structions</w:t>
      </w:r>
    </w:p>
    <w:p w14:paraId="314D3B12" w14:textId="77777777" w:rsidR="00BF1C45" w:rsidRPr="00BF1C45" w:rsidRDefault="00BF1C45" w:rsidP="00BF1C45">
      <w:pPr>
        <w:pStyle w:val="ListParagraph"/>
        <w:widowControl w:val="0"/>
        <w:numPr>
          <w:ilvl w:val="1"/>
          <w:numId w:val="44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Involve TPA/Carrier, Insurance Broker, Adjusters,</w:t>
      </w:r>
      <w:r w:rsidRPr="00BF1C45">
        <w:rPr>
          <w:rFonts w:ascii="Times New Roman" w:hAnsi="Times New Roman" w:cs="Times New Roman"/>
          <w:color w:val="000000" w:themeColor="text1"/>
          <w:spacing w:val="-1"/>
          <w:sz w:val="26"/>
          <w:szCs w:val="26"/>
        </w:rPr>
        <w:t xml:space="preserve"> </w:t>
      </w: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NCMs</w:t>
      </w:r>
    </w:p>
    <w:p w14:paraId="7ADFFA2D" w14:textId="77777777" w:rsidR="00BF1C45" w:rsidRPr="00BF1C45" w:rsidRDefault="00BF1C45" w:rsidP="00BF1C45">
      <w:pPr>
        <w:pStyle w:val="ListParagraph"/>
        <w:widowControl w:val="0"/>
        <w:numPr>
          <w:ilvl w:val="1"/>
          <w:numId w:val="44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eed to go beyond normal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protocol</w:t>
      </w:r>
      <w:proofErr w:type="gramEnd"/>
    </w:p>
    <w:p w14:paraId="7D8D8BFA" w14:textId="77777777" w:rsidR="00BF1C45" w:rsidRPr="00BF1C45" w:rsidRDefault="00BF1C45" w:rsidP="00BF1C45">
      <w:pPr>
        <w:pStyle w:val="ListParagraph"/>
        <w:widowControl w:val="0"/>
        <w:numPr>
          <w:ilvl w:val="0"/>
          <w:numId w:val="44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orecasting Future Reserves</w:t>
      </w:r>
    </w:p>
    <w:p w14:paraId="3A3FEAEF" w14:textId="77777777" w:rsidR="00BF1C45" w:rsidRPr="00BF1C45" w:rsidRDefault="00BF1C45" w:rsidP="00BF1C45">
      <w:pPr>
        <w:pStyle w:val="ListParagraph"/>
        <w:widowControl w:val="0"/>
        <w:numPr>
          <w:ilvl w:val="1"/>
          <w:numId w:val="44"/>
        </w:numPr>
        <w:tabs>
          <w:tab w:val="left" w:pos="1548"/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Being clear on future cost estimates</w:t>
      </w:r>
    </w:p>
    <w:p w14:paraId="4124A911" w14:textId="77777777" w:rsidR="00BF1C45" w:rsidRPr="00BF1C45" w:rsidRDefault="00BF1C45" w:rsidP="00BF1C45">
      <w:pPr>
        <w:pStyle w:val="ListParagraph"/>
        <w:widowControl w:val="0"/>
        <w:numPr>
          <w:ilvl w:val="0"/>
          <w:numId w:val="44"/>
        </w:numPr>
        <w:tabs>
          <w:tab w:val="left" w:pos="828"/>
          <w:tab w:val="left" w:pos="829"/>
        </w:tabs>
        <w:autoSpaceDE w:val="0"/>
        <w:autoSpaceDN w:val="0"/>
        <w:spacing w:before="7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tart with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Care</w:t>
      </w:r>
      <w:proofErr w:type="gramEnd"/>
    </w:p>
    <w:p w14:paraId="3676CDA3" w14:textId="77777777" w:rsidR="00BF1C45" w:rsidRPr="00BF1C45" w:rsidRDefault="00BF1C45" w:rsidP="00BF1C45">
      <w:pPr>
        <w:pStyle w:val="ListParagraph"/>
        <w:widowControl w:val="0"/>
        <w:numPr>
          <w:ilvl w:val="0"/>
          <w:numId w:val="44"/>
        </w:numPr>
        <w:tabs>
          <w:tab w:val="left" w:pos="828"/>
          <w:tab w:val="left" w:pos="829"/>
        </w:tabs>
        <w:autoSpaceDE w:val="0"/>
        <w:autoSpaceDN w:val="0"/>
        <w:spacing w:before="18" w:after="0" w:line="240" w:lineRule="auto"/>
        <w:ind w:hanging="361"/>
        <w:contextualSpacing w:val="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Follow with medical &amp; vendor</w:t>
      </w:r>
      <w:r w:rsidRPr="00BF1C45">
        <w:rPr>
          <w:rFonts w:ascii="Times New Roman" w:hAnsi="Times New Roman" w:cs="Times New Roman"/>
          <w:color w:val="000000" w:themeColor="text1"/>
          <w:spacing w:val="-7"/>
          <w:sz w:val="26"/>
          <w:szCs w:val="26"/>
        </w:rPr>
        <w:t xml:space="preserve"> </w:t>
      </w:r>
      <w:proofErr w:type="gramStart"/>
      <w:r w:rsidRPr="00BF1C45">
        <w:rPr>
          <w:rFonts w:ascii="Times New Roman" w:hAnsi="Times New Roman" w:cs="Times New Roman"/>
          <w:color w:val="000000" w:themeColor="text1"/>
          <w:sz w:val="26"/>
          <w:szCs w:val="26"/>
        </w:rPr>
        <w:t>expertise</w:t>
      </w:r>
      <w:proofErr w:type="gramEnd"/>
    </w:p>
    <w:p w14:paraId="105785B6" w14:textId="77777777" w:rsidR="000D5D21" w:rsidRPr="00BF1C45" w:rsidRDefault="000D5D21" w:rsidP="00BF1C45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sectPr w:rsidR="000D5D21" w:rsidRPr="00BF1C45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BD563" w14:textId="77777777" w:rsidR="000100F7" w:rsidRDefault="000100F7" w:rsidP="003648B9">
      <w:pPr>
        <w:spacing w:after="0" w:line="240" w:lineRule="auto"/>
      </w:pPr>
      <w:r>
        <w:separator/>
      </w:r>
    </w:p>
  </w:endnote>
  <w:endnote w:type="continuationSeparator" w:id="0">
    <w:p w14:paraId="411080AA" w14:textId="77777777" w:rsidR="000100F7" w:rsidRDefault="000100F7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3B0A3" w14:textId="77777777" w:rsidR="000100F7" w:rsidRDefault="000100F7" w:rsidP="003648B9">
      <w:pPr>
        <w:spacing w:after="0" w:line="240" w:lineRule="auto"/>
      </w:pPr>
      <w:r>
        <w:separator/>
      </w:r>
    </w:p>
  </w:footnote>
  <w:footnote w:type="continuationSeparator" w:id="0">
    <w:p w14:paraId="146BB62D" w14:textId="77777777" w:rsidR="000100F7" w:rsidRDefault="000100F7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076C0"/>
    <w:multiLevelType w:val="hybridMultilevel"/>
    <w:tmpl w:val="EB34CB06"/>
    <w:lvl w:ilvl="0" w:tplc="2578F3E2">
      <w:numFmt w:val="bullet"/>
      <w:lvlText w:val="o"/>
      <w:lvlJc w:val="left"/>
      <w:pPr>
        <w:ind w:left="2269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CD1E71A8">
      <w:numFmt w:val="bullet"/>
      <w:lvlText w:val=""/>
      <w:lvlJc w:val="left"/>
      <w:pPr>
        <w:ind w:left="2989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B19AE556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ar-SA"/>
      </w:rPr>
    </w:lvl>
    <w:lvl w:ilvl="3" w:tplc="C7D6F9B2">
      <w:numFmt w:val="bullet"/>
      <w:lvlText w:val="•"/>
      <w:lvlJc w:val="left"/>
      <w:pPr>
        <w:ind w:left="4593" w:hanging="360"/>
      </w:pPr>
      <w:rPr>
        <w:rFonts w:hint="default"/>
        <w:lang w:val="en-US" w:eastAsia="en-US" w:bidi="ar-SA"/>
      </w:rPr>
    </w:lvl>
    <w:lvl w:ilvl="4" w:tplc="A558D4D2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5" w:tplc="3AA422D0">
      <w:numFmt w:val="bullet"/>
      <w:lvlText w:val="•"/>
      <w:lvlJc w:val="left"/>
      <w:pPr>
        <w:ind w:left="6206" w:hanging="360"/>
      </w:pPr>
      <w:rPr>
        <w:rFonts w:hint="default"/>
        <w:lang w:val="en-US" w:eastAsia="en-US" w:bidi="ar-SA"/>
      </w:rPr>
    </w:lvl>
    <w:lvl w:ilvl="6" w:tplc="D116F102">
      <w:numFmt w:val="bullet"/>
      <w:lvlText w:val="•"/>
      <w:lvlJc w:val="left"/>
      <w:pPr>
        <w:ind w:left="7013" w:hanging="360"/>
      </w:pPr>
      <w:rPr>
        <w:rFonts w:hint="default"/>
        <w:lang w:val="en-US" w:eastAsia="en-US" w:bidi="ar-SA"/>
      </w:rPr>
    </w:lvl>
    <w:lvl w:ilvl="7" w:tplc="7A2A2B2C">
      <w:numFmt w:val="bullet"/>
      <w:lvlText w:val="•"/>
      <w:lvlJc w:val="left"/>
      <w:pPr>
        <w:ind w:left="7820" w:hanging="360"/>
      </w:pPr>
      <w:rPr>
        <w:rFonts w:hint="default"/>
        <w:lang w:val="en-US" w:eastAsia="en-US" w:bidi="ar-SA"/>
      </w:rPr>
    </w:lvl>
    <w:lvl w:ilvl="8" w:tplc="7F8EEE2A">
      <w:numFmt w:val="bullet"/>
      <w:lvlText w:val="•"/>
      <w:lvlJc w:val="left"/>
      <w:pPr>
        <w:ind w:left="862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BBC6C0B"/>
    <w:multiLevelType w:val="hybridMultilevel"/>
    <w:tmpl w:val="65E43512"/>
    <w:lvl w:ilvl="0" w:tplc="663099E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C1EF140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E39682E6">
      <w:numFmt w:val="bullet"/>
      <w:lvlText w:val="•"/>
      <w:lvlJc w:val="left"/>
      <w:pPr>
        <w:ind w:left="2506" w:hanging="361"/>
      </w:pPr>
      <w:rPr>
        <w:rFonts w:hint="default"/>
        <w:lang w:val="en-US" w:eastAsia="en-US" w:bidi="ar-SA"/>
      </w:rPr>
    </w:lvl>
    <w:lvl w:ilvl="3" w:tplc="15B2C684">
      <w:numFmt w:val="bullet"/>
      <w:lvlText w:val="•"/>
      <w:lvlJc w:val="left"/>
      <w:pPr>
        <w:ind w:left="3473" w:hanging="361"/>
      </w:pPr>
      <w:rPr>
        <w:rFonts w:hint="default"/>
        <w:lang w:val="en-US" w:eastAsia="en-US" w:bidi="ar-SA"/>
      </w:rPr>
    </w:lvl>
    <w:lvl w:ilvl="4" w:tplc="51627D3C">
      <w:numFmt w:val="bullet"/>
      <w:lvlText w:val="•"/>
      <w:lvlJc w:val="left"/>
      <w:pPr>
        <w:ind w:left="4440" w:hanging="361"/>
      </w:pPr>
      <w:rPr>
        <w:rFonts w:hint="default"/>
        <w:lang w:val="en-US" w:eastAsia="en-US" w:bidi="ar-SA"/>
      </w:rPr>
    </w:lvl>
    <w:lvl w:ilvl="5" w:tplc="D6306916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6" w:tplc="102A97E2">
      <w:numFmt w:val="bullet"/>
      <w:lvlText w:val="•"/>
      <w:lvlJc w:val="left"/>
      <w:pPr>
        <w:ind w:left="6373" w:hanging="361"/>
      </w:pPr>
      <w:rPr>
        <w:rFonts w:hint="default"/>
        <w:lang w:val="en-US" w:eastAsia="en-US" w:bidi="ar-SA"/>
      </w:rPr>
    </w:lvl>
    <w:lvl w:ilvl="7" w:tplc="1E680784">
      <w:numFmt w:val="bullet"/>
      <w:lvlText w:val="•"/>
      <w:lvlJc w:val="left"/>
      <w:pPr>
        <w:ind w:left="7340" w:hanging="361"/>
      </w:pPr>
      <w:rPr>
        <w:rFonts w:hint="default"/>
        <w:lang w:val="en-US" w:eastAsia="en-US" w:bidi="ar-SA"/>
      </w:rPr>
    </w:lvl>
    <w:lvl w:ilvl="8" w:tplc="AD52A878">
      <w:numFmt w:val="bullet"/>
      <w:lvlText w:val="•"/>
      <w:lvlJc w:val="left"/>
      <w:pPr>
        <w:ind w:left="8306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0E4C37CD"/>
    <w:multiLevelType w:val="hybridMultilevel"/>
    <w:tmpl w:val="FFC61BA0"/>
    <w:lvl w:ilvl="0" w:tplc="2B222442">
      <w:numFmt w:val="bullet"/>
      <w:lvlText w:val=""/>
      <w:lvlJc w:val="left"/>
      <w:pPr>
        <w:ind w:left="154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A662956">
      <w:numFmt w:val="bullet"/>
      <w:lvlText w:val="•"/>
      <w:lvlJc w:val="left"/>
      <w:pPr>
        <w:ind w:left="2410" w:hanging="361"/>
      </w:pPr>
      <w:rPr>
        <w:rFonts w:hint="default"/>
        <w:lang w:val="en-US" w:eastAsia="en-US" w:bidi="ar-SA"/>
      </w:rPr>
    </w:lvl>
    <w:lvl w:ilvl="2" w:tplc="2878F2F0">
      <w:numFmt w:val="bullet"/>
      <w:lvlText w:val="•"/>
      <w:lvlJc w:val="left"/>
      <w:pPr>
        <w:ind w:left="3280" w:hanging="361"/>
      </w:pPr>
      <w:rPr>
        <w:rFonts w:hint="default"/>
        <w:lang w:val="en-US" w:eastAsia="en-US" w:bidi="ar-SA"/>
      </w:rPr>
    </w:lvl>
    <w:lvl w:ilvl="3" w:tplc="9E2EC0EC">
      <w:numFmt w:val="bullet"/>
      <w:lvlText w:val="•"/>
      <w:lvlJc w:val="left"/>
      <w:pPr>
        <w:ind w:left="4150" w:hanging="361"/>
      </w:pPr>
      <w:rPr>
        <w:rFonts w:hint="default"/>
        <w:lang w:val="en-US" w:eastAsia="en-US" w:bidi="ar-SA"/>
      </w:rPr>
    </w:lvl>
    <w:lvl w:ilvl="4" w:tplc="97CA9520">
      <w:numFmt w:val="bullet"/>
      <w:lvlText w:val="•"/>
      <w:lvlJc w:val="left"/>
      <w:pPr>
        <w:ind w:left="5020" w:hanging="361"/>
      </w:pPr>
      <w:rPr>
        <w:rFonts w:hint="default"/>
        <w:lang w:val="en-US" w:eastAsia="en-US" w:bidi="ar-SA"/>
      </w:rPr>
    </w:lvl>
    <w:lvl w:ilvl="5" w:tplc="8BEEBCD4">
      <w:numFmt w:val="bullet"/>
      <w:lvlText w:val="•"/>
      <w:lvlJc w:val="left"/>
      <w:pPr>
        <w:ind w:left="5890" w:hanging="361"/>
      </w:pPr>
      <w:rPr>
        <w:rFonts w:hint="default"/>
        <w:lang w:val="en-US" w:eastAsia="en-US" w:bidi="ar-SA"/>
      </w:rPr>
    </w:lvl>
    <w:lvl w:ilvl="6" w:tplc="8B26ABF8">
      <w:numFmt w:val="bullet"/>
      <w:lvlText w:val="•"/>
      <w:lvlJc w:val="left"/>
      <w:pPr>
        <w:ind w:left="6760" w:hanging="361"/>
      </w:pPr>
      <w:rPr>
        <w:rFonts w:hint="default"/>
        <w:lang w:val="en-US" w:eastAsia="en-US" w:bidi="ar-SA"/>
      </w:rPr>
    </w:lvl>
    <w:lvl w:ilvl="7" w:tplc="EFBA716E">
      <w:numFmt w:val="bullet"/>
      <w:lvlText w:val="•"/>
      <w:lvlJc w:val="left"/>
      <w:pPr>
        <w:ind w:left="7630" w:hanging="361"/>
      </w:pPr>
      <w:rPr>
        <w:rFonts w:hint="default"/>
        <w:lang w:val="en-US" w:eastAsia="en-US" w:bidi="ar-SA"/>
      </w:rPr>
    </w:lvl>
    <w:lvl w:ilvl="8" w:tplc="2C5E89EE">
      <w:numFmt w:val="bullet"/>
      <w:lvlText w:val="•"/>
      <w:lvlJc w:val="left"/>
      <w:pPr>
        <w:ind w:left="8500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10357E4C"/>
    <w:multiLevelType w:val="hybridMultilevel"/>
    <w:tmpl w:val="1B6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348CD"/>
    <w:multiLevelType w:val="hybridMultilevel"/>
    <w:tmpl w:val="59D6F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2331C1"/>
    <w:multiLevelType w:val="hybridMultilevel"/>
    <w:tmpl w:val="1282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37C3E"/>
    <w:multiLevelType w:val="hybridMultilevel"/>
    <w:tmpl w:val="549A1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5493F"/>
    <w:multiLevelType w:val="hybridMultilevel"/>
    <w:tmpl w:val="678C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217EF"/>
    <w:multiLevelType w:val="hybridMultilevel"/>
    <w:tmpl w:val="CE90F778"/>
    <w:lvl w:ilvl="0" w:tplc="802A3D2C">
      <w:numFmt w:val="bullet"/>
      <w:lvlText w:val="o"/>
      <w:lvlJc w:val="left"/>
      <w:pPr>
        <w:ind w:left="828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0AA01B58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787A76CC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EDB85EAE">
      <w:numFmt w:val="bullet"/>
      <w:lvlText w:val=""/>
      <w:lvlJc w:val="left"/>
      <w:pPr>
        <w:ind w:left="298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 w:tplc="B41AD1F8">
      <w:numFmt w:val="bullet"/>
      <w:lvlText w:val="o"/>
      <w:lvlJc w:val="left"/>
      <w:pPr>
        <w:ind w:left="3709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5" w:tplc="A31CDCFE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ar-SA"/>
      </w:rPr>
    </w:lvl>
    <w:lvl w:ilvl="6" w:tplc="7B8E6494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7" w:tplc="1484690A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ar-SA"/>
      </w:rPr>
    </w:lvl>
    <w:lvl w:ilvl="8" w:tplc="03949F7C">
      <w:numFmt w:val="bullet"/>
      <w:lvlText w:val="•"/>
      <w:lvlJc w:val="left"/>
      <w:pPr>
        <w:ind w:left="806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C76676E"/>
    <w:multiLevelType w:val="hybridMultilevel"/>
    <w:tmpl w:val="4418BB06"/>
    <w:lvl w:ilvl="0" w:tplc="7B5AA75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E2B25A6A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F210ED18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35B81E58">
      <w:numFmt w:val="bullet"/>
      <w:lvlText w:val=""/>
      <w:lvlJc w:val="left"/>
      <w:pPr>
        <w:ind w:left="298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 w:tplc="85FC8320">
      <w:numFmt w:val="bullet"/>
      <w:lvlText w:val="•"/>
      <w:lvlJc w:val="left"/>
      <w:pPr>
        <w:ind w:left="4017" w:hanging="360"/>
      </w:pPr>
      <w:rPr>
        <w:rFonts w:hint="default"/>
        <w:lang w:val="en-US" w:eastAsia="en-US" w:bidi="ar-SA"/>
      </w:rPr>
    </w:lvl>
    <w:lvl w:ilvl="5" w:tplc="F2065D44">
      <w:numFmt w:val="bullet"/>
      <w:lvlText w:val="•"/>
      <w:lvlJc w:val="left"/>
      <w:pPr>
        <w:ind w:left="5054" w:hanging="360"/>
      </w:pPr>
      <w:rPr>
        <w:rFonts w:hint="default"/>
        <w:lang w:val="en-US" w:eastAsia="en-US" w:bidi="ar-SA"/>
      </w:rPr>
    </w:lvl>
    <w:lvl w:ilvl="6" w:tplc="75329A8C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ar-SA"/>
      </w:rPr>
    </w:lvl>
    <w:lvl w:ilvl="7" w:tplc="730E46BC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8" w:tplc="EC88A1C2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2DF413D7"/>
    <w:multiLevelType w:val="hybridMultilevel"/>
    <w:tmpl w:val="A180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4B66F9"/>
    <w:multiLevelType w:val="hybridMultilevel"/>
    <w:tmpl w:val="F70AD9C2"/>
    <w:lvl w:ilvl="0" w:tplc="939C43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7249A4"/>
    <w:multiLevelType w:val="hybridMultilevel"/>
    <w:tmpl w:val="DD64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A36A7"/>
    <w:multiLevelType w:val="hybridMultilevel"/>
    <w:tmpl w:val="E470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1323B"/>
    <w:multiLevelType w:val="hybridMultilevel"/>
    <w:tmpl w:val="1FCC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D761D52"/>
    <w:multiLevelType w:val="hybridMultilevel"/>
    <w:tmpl w:val="FEB85DD0"/>
    <w:lvl w:ilvl="0" w:tplc="802C9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8E42AA"/>
    <w:multiLevelType w:val="hybridMultilevel"/>
    <w:tmpl w:val="957427F6"/>
    <w:lvl w:ilvl="0" w:tplc="72328454">
      <w:numFmt w:val="bullet"/>
      <w:lvlText w:val="o"/>
      <w:lvlJc w:val="left"/>
      <w:pPr>
        <w:ind w:left="828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34D2C9B2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411677E6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4D34270A">
      <w:numFmt w:val="bullet"/>
      <w:lvlText w:val=""/>
      <w:lvlJc w:val="left"/>
      <w:pPr>
        <w:ind w:left="298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 w:tplc="1D523200">
      <w:numFmt w:val="bullet"/>
      <w:lvlText w:val="•"/>
      <w:lvlJc w:val="left"/>
      <w:pPr>
        <w:ind w:left="4017" w:hanging="360"/>
      </w:pPr>
      <w:rPr>
        <w:rFonts w:hint="default"/>
        <w:lang w:val="en-US" w:eastAsia="en-US" w:bidi="ar-SA"/>
      </w:rPr>
    </w:lvl>
    <w:lvl w:ilvl="5" w:tplc="B40CE5F6">
      <w:numFmt w:val="bullet"/>
      <w:lvlText w:val="•"/>
      <w:lvlJc w:val="left"/>
      <w:pPr>
        <w:ind w:left="5054" w:hanging="360"/>
      </w:pPr>
      <w:rPr>
        <w:rFonts w:hint="default"/>
        <w:lang w:val="en-US" w:eastAsia="en-US" w:bidi="ar-SA"/>
      </w:rPr>
    </w:lvl>
    <w:lvl w:ilvl="6" w:tplc="9E9A0D62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ar-SA"/>
      </w:rPr>
    </w:lvl>
    <w:lvl w:ilvl="7" w:tplc="D4D2200C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8" w:tplc="B9964734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8858AA"/>
    <w:multiLevelType w:val="hybridMultilevel"/>
    <w:tmpl w:val="640ECD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956584"/>
    <w:multiLevelType w:val="hybridMultilevel"/>
    <w:tmpl w:val="6726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B16F54"/>
    <w:multiLevelType w:val="hybridMultilevel"/>
    <w:tmpl w:val="8CB44D80"/>
    <w:lvl w:ilvl="0" w:tplc="49BC18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432343"/>
    <w:multiLevelType w:val="hybridMultilevel"/>
    <w:tmpl w:val="C5CA7F4E"/>
    <w:lvl w:ilvl="0" w:tplc="4D34270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E26A59C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F49229E6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C5527D40">
      <w:numFmt w:val="bullet"/>
      <w:lvlText w:val="•"/>
      <w:lvlJc w:val="left"/>
      <w:pPr>
        <w:ind w:left="3257" w:hanging="360"/>
      </w:pPr>
      <w:rPr>
        <w:rFonts w:hint="default"/>
        <w:lang w:val="en-US" w:eastAsia="en-US" w:bidi="ar-SA"/>
      </w:rPr>
    </w:lvl>
    <w:lvl w:ilvl="4" w:tplc="640A6256">
      <w:numFmt w:val="bullet"/>
      <w:lvlText w:val="•"/>
      <w:lvlJc w:val="left"/>
      <w:pPr>
        <w:ind w:left="4255" w:hanging="360"/>
      </w:pPr>
      <w:rPr>
        <w:rFonts w:hint="default"/>
        <w:lang w:val="en-US" w:eastAsia="en-US" w:bidi="ar-SA"/>
      </w:rPr>
    </w:lvl>
    <w:lvl w:ilvl="5" w:tplc="132AA738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6" w:tplc="87E4D628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7" w:tplc="5CBAE104">
      <w:numFmt w:val="bullet"/>
      <w:lvlText w:val="•"/>
      <w:lvlJc w:val="left"/>
      <w:pPr>
        <w:ind w:left="7247" w:hanging="360"/>
      </w:pPr>
      <w:rPr>
        <w:rFonts w:hint="default"/>
        <w:lang w:val="en-US" w:eastAsia="en-US" w:bidi="ar-SA"/>
      </w:rPr>
    </w:lvl>
    <w:lvl w:ilvl="8" w:tplc="D5940BB2">
      <w:numFmt w:val="bullet"/>
      <w:lvlText w:val="•"/>
      <w:lvlJc w:val="left"/>
      <w:pPr>
        <w:ind w:left="8245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73880AD1"/>
    <w:multiLevelType w:val="hybridMultilevel"/>
    <w:tmpl w:val="277E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8FD8A">
      <w:start w:val="95"/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F83AC8"/>
    <w:multiLevelType w:val="hybridMultilevel"/>
    <w:tmpl w:val="15C2F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5A7576B"/>
    <w:multiLevelType w:val="hybridMultilevel"/>
    <w:tmpl w:val="E97A9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0"/>
  </w:num>
  <w:num w:numId="3">
    <w:abstractNumId w:val="22"/>
  </w:num>
  <w:num w:numId="4">
    <w:abstractNumId w:val="39"/>
  </w:num>
  <w:num w:numId="5">
    <w:abstractNumId w:val="28"/>
  </w:num>
  <w:num w:numId="6">
    <w:abstractNumId w:val="11"/>
  </w:num>
  <w:num w:numId="7">
    <w:abstractNumId w:val="32"/>
  </w:num>
  <w:num w:numId="8">
    <w:abstractNumId w:val="25"/>
  </w:num>
  <w:num w:numId="9">
    <w:abstractNumId w:val="18"/>
  </w:num>
  <w:num w:numId="10">
    <w:abstractNumId w:val="12"/>
  </w:num>
  <w:num w:numId="11">
    <w:abstractNumId w:val="24"/>
  </w:num>
  <w:num w:numId="12">
    <w:abstractNumId w:val="1"/>
  </w:num>
  <w:num w:numId="13">
    <w:abstractNumId w:val="23"/>
  </w:num>
  <w:num w:numId="14">
    <w:abstractNumId w:val="10"/>
  </w:num>
  <w:num w:numId="15">
    <w:abstractNumId w:val="2"/>
  </w:num>
  <w:num w:numId="16">
    <w:abstractNumId w:val="33"/>
  </w:num>
  <w:num w:numId="17">
    <w:abstractNumId w:val="31"/>
  </w:num>
  <w:num w:numId="18">
    <w:abstractNumId w:val="47"/>
  </w:num>
  <w:num w:numId="19">
    <w:abstractNumId w:val="29"/>
  </w:num>
  <w:num w:numId="20">
    <w:abstractNumId w:val="35"/>
  </w:num>
  <w:num w:numId="21">
    <w:abstractNumId w:val="21"/>
  </w:num>
  <w:num w:numId="22">
    <w:abstractNumId w:val="36"/>
  </w:num>
  <w:num w:numId="23">
    <w:abstractNumId w:val="46"/>
  </w:num>
  <w:num w:numId="24">
    <w:abstractNumId w:val="8"/>
  </w:num>
  <w:num w:numId="25">
    <w:abstractNumId w:val="13"/>
  </w:num>
  <w:num w:numId="26">
    <w:abstractNumId w:val="19"/>
  </w:num>
  <w:num w:numId="27">
    <w:abstractNumId w:val="7"/>
  </w:num>
  <w:num w:numId="28">
    <w:abstractNumId w:val="44"/>
  </w:num>
  <w:num w:numId="29">
    <w:abstractNumId w:val="26"/>
  </w:num>
  <w:num w:numId="30">
    <w:abstractNumId w:val="9"/>
  </w:num>
  <w:num w:numId="31">
    <w:abstractNumId w:val="30"/>
  </w:num>
  <w:num w:numId="32">
    <w:abstractNumId w:val="17"/>
  </w:num>
  <w:num w:numId="33">
    <w:abstractNumId w:val="40"/>
  </w:num>
  <w:num w:numId="34">
    <w:abstractNumId w:val="37"/>
  </w:num>
  <w:num w:numId="35">
    <w:abstractNumId w:val="42"/>
  </w:num>
  <w:num w:numId="36">
    <w:abstractNumId w:val="34"/>
  </w:num>
  <w:num w:numId="37">
    <w:abstractNumId w:val="41"/>
  </w:num>
  <w:num w:numId="38">
    <w:abstractNumId w:val="16"/>
  </w:num>
  <w:num w:numId="39">
    <w:abstractNumId w:val="6"/>
  </w:num>
  <w:num w:numId="40">
    <w:abstractNumId w:val="20"/>
  </w:num>
  <w:num w:numId="41">
    <w:abstractNumId w:val="45"/>
  </w:num>
  <w:num w:numId="42">
    <w:abstractNumId w:val="27"/>
  </w:num>
  <w:num w:numId="43">
    <w:abstractNumId w:val="14"/>
  </w:num>
  <w:num w:numId="44">
    <w:abstractNumId w:val="15"/>
  </w:num>
  <w:num w:numId="45">
    <w:abstractNumId w:val="3"/>
  </w:num>
  <w:num w:numId="46">
    <w:abstractNumId w:val="43"/>
  </w:num>
  <w:num w:numId="47">
    <w:abstractNumId w:val="5"/>
  </w:num>
  <w:num w:numId="48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wFABk1voMtAAAA"/>
  </w:docVars>
  <w:rsids>
    <w:rsidRoot w:val="003F363C"/>
    <w:rsid w:val="000100F7"/>
    <w:rsid w:val="0002052A"/>
    <w:rsid w:val="00020CB2"/>
    <w:rsid w:val="000272DE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2453AA"/>
    <w:rsid w:val="002517C4"/>
    <w:rsid w:val="0025658F"/>
    <w:rsid w:val="00273A1E"/>
    <w:rsid w:val="002F2787"/>
    <w:rsid w:val="003648B9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D368B"/>
    <w:rsid w:val="004E6147"/>
    <w:rsid w:val="004F531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D18B5"/>
    <w:rsid w:val="00BD28CC"/>
    <w:rsid w:val="00BF1C45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1-01-19T17:41:00Z</cp:lastPrinted>
  <dcterms:created xsi:type="dcterms:W3CDTF">2021-01-19T17:41:00Z</dcterms:created>
  <dcterms:modified xsi:type="dcterms:W3CDTF">2021-01-19T17:41:00Z</dcterms:modified>
</cp:coreProperties>
</file>